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9F419" w14:textId="0C1733DA"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Pr="00B31E96">
        <w:rPr>
          <w:rFonts w:eastAsia="宋体"/>
          <w:b/>
          <w:sz w:val="24"/>
          <w:lang w:val="en-US" w:eastAsia="zh-CN"/>
        </w:rPr>
        <w:t>R2-21</w:t>
      </w:r>
      <w:r w:rsidR="00B31E96">
        <w:rPr>
          <w:rFonts w:eastAsia="宋体"/>
          <w:b/>
          <w:sz w:val="24"/>
          <w:lang w:val="en-US" w:eastAsia="zh-CN"/>
        </w:rPr>
        <w:t>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等线"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3"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4"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403E70FE" w:rsidR="003A6B91" w:rsidRPr="00A337FA" w:rsidRDefault="00A337FA">
            <w:pPr>
              <w:overflowPunct/>
              <w:autoSpaceDE/>
              <w:autoSpaceDN/>
              <w:adjustRightInd/>
              <w:spacing w:after="0"/>
              <w:textAlignment w:val="auto"/>
              <w:rPr>
                <w:rFonts w:ascii="Arial" w:eastAsia="等线" w:hAnsi="Arial" w:cs="Arial"/>
                <w:lang w:eastAsia="zh-CN"/>
              </w:rPr>
            </w:pPr>
            <w:r>
              <w:rPr>
                <w:rFonts w:ascii="Arial" w:hAnsi="Arial" w:cs="Arial"/>
              </w:rPr>
              <w:t>Running CR to 36</w:t>
            </w:r>
            <w:r>
              <w:rPr>
                <w:rFonts w:ascii="Arial" w:eastAsia="等线" w:hAnsi="Arial" w:cs="Arial" w:hint="eastAsia"/>
                <w:lang w:eastAsia="zh-CN"/>
              </w:rPr>
              <w:t>.</w:t>
            </w:r>
            <w:r>
              <w:rPr>
                <w:rFonts w:ascii="Arial" w:hAnsi="Arial" w:cs="Arial"/>
              </w:rPr>
              <w:t>304</w:t>
            </w:r>
            <w:r w:rsidRPr="00A337FA">
              <w:rPr>
                <w:rFonts w:ascii="Arial" w:hAnsi="Arial" w:cs="Arial"/>
              </w:rPr>
              <w:t xml:space="preserve"> for Multi-USIM </w:t>
            </w:r>
            <w:r>
              <w:rPr>
                <w:rFonts w:ascii="Arial" w:eastAsia="等线" w:hAnsi="Arial" w:cs="Arial" w:hint="eastAsia"/>
                <w:lang w:eastAsia="zh-CN"/>
              </w:rPr>
              <w:t>devices</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等线" w:hAnsi="Arial"/>
                <w:lang w:eastAsia="zh-CN"/>
              </w:rPr>
            </w:pPr>
            <w:r>
              <w:rPr>
                <w:rFonts w:ascii="Arial" w:eastAsia="等线"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5"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等线" w:hAnsi="Arial" w:cs="Arial"/>
                <w:lang w:eastAsia="zh-CN"/>
              </w:rPr>
            </w:pPr>
            <w:commentRangeStart w:id="1"/>
            <w:commentRangeStart w:id="2"/>
            <w:commentRangeStart w:id="3"/>
            <w:commentRangeStart w:id="4"/>
            <w:r>
              <w:rPr>
                <w:rFonts w:ascii="Arial" w:hAnsi="Arial" w:cs="Arial"/>
              </w:rPr>
              <w:t>To capture the RAN2 agreements on LTE_NR_MUSIM-Core WI</w:t>
            </w: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等线"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3576DA">
            <w:pPr>
              <w:pStyle w:val="af2"/>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For the EPS PO/PF calculation, include the UE_offset to the UE_ID calculation formula.</w:t>
            </w:r>
          </w:p>
          <w:p w14:paraId="0B55EF09" w14:textId="77777777" w:rsidR="003576DA" w:rsidRPr="003576DA" w:rsidRDefault="003576DA" w:rsidP="003576DA">
            <w:pPr>
              <w:pStyle w:val="af2"/>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No additional modification for the EPS eDRX case.</w:t>
            </w:r>
          </w:p>
          <w:p w14:paraId="62AC1975" w14:textId="77777777" w:rsidR="003576DA" w:rsidRDefault="003576DA">
            <w:pPr>
              <w:overflowPunct/>
              <w:autoSpaceDE/>
              <w:autoSpaceDN/>
              <w:adjustRightInd/>
              <w:spacing w:after="0"/>
              <w:ind w:left="100"/>
              <w:textAlignment w:val="auto"/>
              <w:rPr>
                <w:rFonts w:ascii="Arial" w:eastAsia="等线" w:hAnsi="Arial" w:cs="Arial"/>
                <w:lang w:val="en-US" w:eastAsia="zh-CN"/>
              </w:rPr>
            </w:pPr>
          </w:p>
          <w:p w14:paraId="5B405C15" w14:textId="77777777" w:rsidR="007F2DF2" w:rsidRDefault="003576DA" w:rsidP="007F2DF2">
            <w:pPr>
              <w:rPr>
                <w:rFonts w:eastAsia="等线"/>
                <w:lang w:eastAsia="zh-CN"/>
              </w:rPr>
            </w:pPr>
            <w:r>
              <w:rPr>
                <w:rFonts w:ascii="Arial" w:eastAsia="等线" w:hAnsi="Arial" w:cs="Arial" w:hint="eastAsia"/>
                <w:lang w:val="en-US" w:eastAsia="zh-CN"/>
              </w:rPr>
              <w:t xml:space="preserve">SA2 has </w:t>
            </w:r>
            <w:r w:rsidR="00D8417E">
              <w:rPr>
                <w:rFonts w:ascii="Arial" w:eastAsia="等线" w:hAnsi="Arial" w:cs="Arial" w:hint="eastAsia"/>
                <w:lang w:val="en-US" w:eastAsia="zh-CN"/>
              </w:rPr>
              <w:t>difined the</w:t>
            </w:r>
            <w:r w:rsidR="00FF2F1B" w:rsidRPr="00FF2F1B">
              <w:rPr>
                <w:rFonts w:ascii="Arial" w:eastAsia="等线" w:hAnsi="Arial" w:cs="Arial"/>
                <w:lang w:val="en-US" w:eastAsia="zh-CN"/>
              </w:rPr>
              <w:t xml:space="preserve"> alternative IMSI</w:t>
            </w:r>
            <w:r w:rsidR="00FF2F1B" w:rsidRPr="00FF2F1B">
              <w:rPr>
                <w:rFonts w:ascii="Arial" w:eastAsia="等线" w:hAnsi="Arial" w:cs="Arial" w:hint="eastAsia"/>
                <w:lang w:val="en-US" w:eastAsia="zh-CN"/>
              </w:rPr>
              <w:t xml:space="preserve"> </w:t>
            </w:r>
            <w:r w:rsidR="00FF2F1B" w:rsidRPr="00FF2F1B">
              <w:rPr>
                <w:rFonts w:ascii="Arial" w:eastAsia="等线" w:hAnsi="Arial" w:cs="Arial"/>
                <w:lang w:val="en-US" w:eastAsia="zh-CN"/>
              </w:rPr>
              <w:t>that is used for deriving the modif</w:t>
            </w:r>
            <w:r w:rsidR="00FF2F1B" w:rsidRPr="00FF2F1B">
              <w:rPr>
                <w:rFonts w:ascii="Arial" w:eastAsia="等线" w:hAnsi="Arial" w:cs="Arial" w:hint="eastAsia"/>
                <w:lang w:val="en-US" w:eastAsia="zh-CN"/>
              </w:rPr>
              <w:t xml:space="preserve">ied </w:t>
            </w:r>
            <w:r w:rsidRPr="00FF2F1B">
              <w:rPr>
                <w:rFonts w:ascii="Arial" w:eastAsia="等线" w:hAnsi="Arial" w:cs="Arial"/>
                <w:lang w:val="en-US" w:eastAsia="zh-CN"/>
              </w:rPr>
              <w:t>Paging Occasions in order to avoid paging collisions</w:t>
            </w:r>
            <w:r w:rsidR="00FF2F1B">
              <w:rPr>
                <w:rFonts w:ascii="Arial" w:eastAsia="等线" w:hAnsi="Arial" w:cs="Arial" w:hint="eastAsia"/>
                <w:lang w:val="en-US" w:eastAsia="zh-CN"/>
              </w:rPr>
              <w:t>.</w:t>
            </w:r>
          </w:p>
          <w:p w14:paraId="5E8286EF" w14:textId="4F196E77" w:rsidR="007F2DF2" w:rsidRPr="00FA5593" w:rsidRDefault="007F2DF2" w:rsidP="007F2DF2">
            <w:pPr>
              <w:rPr>
                <w:i/>
              </w:rPr>
            </w:pPr>
            <w:r w:rsidRPr="00FA5593">
              <w:rPr>
                <w:i/>
              </w:rPr>
              <w:lastRenderedPageBreak/>
              <w:t>The UE and MME use the Accepted IMSI Offset value to calculate the alternative IMSI value that is determined based on UE's IMSI as follows:</w:t>
            </w:r>
          </w:p>
          <w:p w14:paraId="507F7822" w14:textId="77777777" w:rsidR="007F2DF2" w:rsidRPr="00FA5593" w:rsidRDefault="007F2DF2" w:rsidP="007F2DF2">
            <w:pPr>
              <w:pStyle w:val="B1"/>
              <w:rPr>
                <w:i/>
              </w:rPr>
            </w:pPr>
            <w:r w:rsidRPr="00FA5593">
              <w:rPr>
                <w:i/>
              </w:rPr>
              <w:tab/>
              <w:t>alternative IMSI value = [MCC] [MNC] [(MSIN value + Accepted IMSI Offset) mod (MSIN address space)]</w:t>
            </w:r>
          </w:p>
          <w:p w14:paraId="75769D0D" w14:textId="710C9073" w:rsidR="003A6B91" w:rsidRDefault="00FF2F1B" w:rsidP="007F2DF2">
            <w:pPr>
              <w:overflowPunct/>
              <w:autoSpaceDE/>
              <w:autoSpaceDN/>
              <w:adjustRightInd/>
              <w:spacing w:after="0"/>
              <w:textAlignment w:val="auto"/>
              <w:rPr>
                <w:rFonts w:ascii="Arial" w:eastAsia="等线" w:hAnsi="Arial" w:cs="Arial"/>
                <w:lang w:val="en-US" w:eastAsia="zh-CN"/>
              </w:rPr>
            </w:pPr>
            <w:r>
              <w:rPr>
                <w:rFonts w:ascii="Arial" w:eastAsia="等线" w:hAnsi="Arial" w:cs="Arial" w:hint="eastAsia"/>
                <w:lang w:val="en-US" w:eastAsia="zh-CN"/>
              </w:rPr>
              <w:t xml:space="preserve">CT1 has defined </w:t>
            </w:r>
            <w:r w:rsidR="00E64E30">
              <w:rPr>
                <w:rFonts w:ascii="Arial" w:eastAsia="等线" w:hAnsi="Arial" w:cs="Arial" w:hint="eastAsia"/>
                <w:lang w:val="en-US" w:eastAsia="zh-CN"/>
              </w:rPr>
              <w:t xml:space="preserve">the procedure to </w:t>
            </w:r>
            <w:r w:rsidR="00E64E30">
              <w:rPr>
                <w:rFonts w:ascii="Arial" w:eastAsia="等线" w:hAnsi="Arial" w:cs="Arial"/>
                <w:lang w:val="en-US" w:eastAsia="zh-CN"/>
              </w:rPr>
              <w:t>forward</w:t>
            </w:r>
            <w:r w:rsidR="00E64E30">
              <w:rPr>
                <w:rFonts w:ascii="Arial" w:eastAsia="等线" w:hAnsi="Arial" w:cs="Arial" w:hint="eastAsia"/>
                <w:lang w:val="en-US" w:eastAsia="zh-CN"/>
              </w:rPr>
              <w:t xml:space="preserve"> IMSI offset value to lower layers</w:t>
            </w:r>
            <w:r>
              <w:rPr>
                <w:rFonts w:ascii="Arial" w:eastAsia="等线" w:hAnsi="Arial" w:cs="Arial" w:hint="eastAsia"/>
                <w:lang w:val="en-US" w:eastAsia="zh-CN"/>
              </w:rPr>
              <w:t>.</w:t>
            </w:r>
          </w:p>
          <w:p w14:paraId="0A0E88C3" w14:textId="77777777" w:rsidR="00E64E30" w:rsidRDefault="00E64E30" w:rsidP="007F2DF2">
            <w:pPr>
              <w:overflowPunct/>
              <w:autoSpaceDE/>
              <w:autoSpaceDN/>
              <w:adjustRightInd/>
              <w:spacing w:after="0"/>
              <w:textAlignment w:val="auto"/>
              <w:rPr>
                <w:rFonts w:ascii="Arial" w:eastAsia="等线" w:hAnsi="Arial" w:cs="Arial"/>
                <w:lang w:val="en-US" w:eastAsia="zh-CN"/>
              </w:rPr>
            </w:pPr>
          </w:p>
          <w:p w14:paraId="6273FA6D" w14:textId="77777777" w:rsidR="007F2DF2" w:rsidRPr="002E1640" w:rsidRDefault="007F2DF2" w:rsidP="007F2DF2">
            <w:r w:rsidRPr="00FA5593">
              <w:rPr>
                <w:i/>
              </w:rPr>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commentRangeEnd w:id="1"/>
            <w:r w:rsidR="00D101E6">
              <w:rPr>
                <w:rStyle w:val="af0"/>
              </w:rPr>
              <w:commentReference w:id="1"/>
            </w:r>
            <w:commentRangeEnd w:id="2"/>
            <w:r w:rsidR="00832B5F">
              <w:rPr>
                <w:rStyle w:val="af0"/>
              </w:rPr>
              <w:commentReference w:id="2"/>
            </w:r>
            <w:commentRangeEnd w:id="3"/>
            <w:r w:rsidR="007C6860">
              <w:rPr>
                <w:rStyle w:val="af0"/>
              </w:rPr>
              <w:commentReference w:id="3"/>
            </w:r>
            <w:commentRangeEnd w:id="4"/>
            <w:r w:rsidR="000630B2">
              <w:rPr>
                <w:rStyle w:val="af0"/>
              </w:rPr>
              <w:commentReference w:id="4"/>
            </w:r>
          </w:p>
          <w:p w14:paraId="28EAE2A5" w14:textId="1DAFA718" w:rsidR="007F2DF2" w:rsidRPr="007F2DF2" w:rsidRDefault="007F2DF2" w:rsidP="007F2DF2">
            <w:pPr>
              <w:overflowPunct/>
              <w:autoSpaceDE/>
              <w:autoSpaceDN/>
              <w:adjustRightInd/>
              <w:spacing w:after="0"/>
              <w:textAlignment w:val="auto"/>
              <w:rPr>
                <w:rFonts w:ascii="Arial" w:eastAsia="等线" w:hAnsi="Arial" w:cs="Arial"/>
                <w:lang w:eastAsia="zh-CN"/>
              </w:rPr>
            </w:pPr>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4DC85C2A" w:rsidR="003A6B91" w:rsidRPr="003576DA" w:rsidRDefault="00FF2F1B" w:rsidP="00E64E30">
            <w:pPr>
              <w:overflowPunct/>
              <w:autoSpaceDE/>
              <w:autoSpaceDN/>
              <w:adjustRightInd/>
              <w:spacing w:after="0"/>
              <w:ind w:firstLineChars="50" w:firstLine="100"/>
              <w:textAlignment w:val="auto"/>
              <w:rPr>
                <w:rFonts w:ascii="Arial" w:eastAsia="等线" w:hAnsi="Arial"/>
                <w:lang w:eastAsia="zh-CN"/>
              </w:rPr>
            </w:pPr>
            <w:r>
              <w:rPr>
                <w:rFonts w:ascii="Arial" w:eastAsia="等线" w:hAnsi="Arial" w:hint="eastAsia"/>
                <w:lang w:eastAsia="zh-CN"/>
              </w:rPr>
              <w:t>7.1</w:t>
            </w:r>
            <w:r w:rsidR="001945B6">
              <w:rPr>
                <w:rFonts w:ascii="Arial" w:eastAsia="等线" w:hAnsi="Arial" w:hint="eastAsia"/>
                <w:lang w:eastAsia="zh-CN"/>
              </w:rPr>
              <w:t xml:space="preserve"> </w:t>
            </w:r>
            <w:r w:rsidR="00DA33B7">
              <w:rPr>
                <w:rFonts w:ascii="Arial" w:eastAsia="等线" w:hAnsi="Arial" w:hint="eastAsia"/>
                <w:lang w:eastAsia="zh-CN"/>
              </w:rPr>
              <w:t>S</w:t>
            </w:r>
            <w:r w:rsidR="001945B6">
              <w:rPr>
                <w:rFonts w:ascii="Arial" w:eastAsia="等线" w:hAnsi="Arial" w:hint="eastAsia"/>
                <w:lang w:eastAsia="zh-CN"/>
              </w:rPr>
              <w:t>pecify</w:t>
            </w:r>
            <w:r w:rsidR="00E64E30">
              <w:rPr>
                <w:rFonts w:ascii="Arial" w:eastAsia="等线" w:hAnsi="Arial" w:hint="eastAsia"/>
                <w:lang w:eastAsia="zh-CN"/>
              </w:rPr>
              <w:t xml:space="preserve"> how to</w:t>
            </w:r>
            <w:r w:rsidR="001945B6">
              <w:rPr>
                <w:rFonts w:ascii="Arial" w:eastAsia="等线" w:hAnsi="Arial" w:hint="eastAsia"/>
                <w:lang w:eastAsia="zh-CN"/>
              </w:rPr>
              <w:t xml:space="preserve"> </w:t>
            </w:r>
            <w:r w:rsidR="00E64E30">
              <w:rPr>
                <w:rFonts w:ascii="Arial" w:eastAsia="等线" w:hAnsi="Arial"/>
                <w:lang w:eastAsia="zh-CN"/>
              </w:rPr>
              <w:t>deriv</w:t>
            </w:r>
            <w:r w:rsidR="00E64E30">
              <w:rPr>
                <w:rFonts w:ascii="Arial" w:eastAsia="等线" w:hAnsi="Arial" w:hint="eastAsia"/>
                <w:lang w:eastAsia="zh-CN"/>
              </w:rPr>
              <w:t>e</w:t>
            </w:r>
            <w:r w:rsidR="001945B6" w:rsidRPr="001945B6">
              <w:rPr>
                <w:rFonts w:ascii="Arial" w:eastAsia="等线" w:hAnsi="Arial"/>
                <w:lang w:eastAsia="zh-CN"/>
              </w:rPr>
              <w:t xml:space="preserve"> the paging occasion</w:t>
            </w:r>
            <w:r w:rsidR="001945B6" w:rsidRPr="001945B6">
              <w:rPr>
                <w:rFonts w:ascii="Arial" w:eastAsia="等线" w:hAnsi="Arial" w:hint="eastAsia"/>
                <w:lang w:eastAsia="zh-CN"/>
              </w:rPr>
              <w:t xml:space="preserve"> when </w:t>
            </w:r>
            <w:r w:rsidR="001945B6" w:rsidRPr="001945B6">
              <w:rPr>
                <w:rFonts w:ascii="Arial" w:eastAsia="等线" w:hAnsi="Arial"/>
                <w:lang w:eastAsia="zh-CN"/>
              </w:rPr>
              <w:t>IMSI offset</w:t>
            </w:r>
            <w:r w:rsidR="00E64E30">
              <w:rPr>
                <w:rFonts w:ascii="Arial" w:eastAsia="等线" w:hAnsi="Arial" w:hint="eastAsia"/>
                <w:lang w:eastAsia="zh-CN"/>
              </w:rPr>
              <w:t xml:space="preserve"> is </w:t>
            </w:r>
            <w:r w:rsidR="001945B6" w:rsidRPr="001945B6">
              <w:rPr>
                <w:rFonts w:ascii="Arial" w:eastAsia="等线" w:hAnsi="Arial" w:hint="eastAsia"/>
                <w:lang w:eastAsia="zh-CN"/>
              </w:rPr>
              <w:t>configured</w:t>
            </w: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等线" w:hAnsi="Arial"/>
                <w:lang w:val="en-US" w:eastAsia="zh-CN"/>
              </w:rPr>
            </w:pPr>
            <w:r>
              <w:rPr>
                <w:rFonts w:ascii="Arial" w:eastAsia="Malgun Gothic" w:hAnsi="Arial"/>
                <w:lang w:val="en-US"/>
              </w:rPr>
              <w:t>7.1</w:t>
            </w:r>
            <w:r>
              <w:rPr>
                <w:rFonts w:ascii="Arial" w:eastAsia="等线"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52AEB3D7" w:rsidR="003A6B91" w:rsidRPr="00A337FA" w:rsidRDefault="00B31E96" w:rsidP="00A337FA">
            <w:pPr>
              <w:overflowPunct/>
              <w:autoSpaceDE/>
              <w:autoSpaceDN/>
              <w:adjustRightInd/>
              <w:spacing w:after="0"/>
              <w:ind w:left="100"/>
              <w:textAlignment w:val="auto"/>
              <w:rPr>
                <w:rFonts w:ascii="Arial" w:eastAsia="等线" w:hAnsi="Arial" w:cs="Arial"/>
                <w:lang w:eastAsia="zh-CN"/>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sidR="00A337FA">
              <w:rPr>
                <w:rFonts w:ascii="Arial" w:hAnsi="Arial" w:cs="Arial"/>
                <w:noProof/>
              </w:rPr>
              <w:t>6</w:t>
            </w:r>
            <w:r w:rsidRPr="00B31E96">
              <w:rPr>
                <w:rFonts w:ascii="Arial" w:hAnsi="Arial" w:cs="Arial"/>
                <w:noProof/>
              </w:rPr>
              <w:t>.3</w:t>
            </w:r>
            <w:r w:rsidR="00A337FA">
              <w:rPr>
                <w:rFonts w:ascii="Arial" w:hAnsi="Arial" w:cs="Arial"/>
                <w:noProof/>
              </w:rPr>
              <w:t>04</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7C80A03B" w14:textId="04DBD5EA" w:rsidR="003A6B91" w:rsidRDefault="00CC0CFE" w:rsidP="00355A91">
      <w:pPr>
        <w:pStyle w:val="1"/>
        <w:rPr>
          <w:iCs/>
        </w:rPr>
      </w:pPr>
      <w:r>
        <w:br w:type="page"/>
      </w:r>
      <w:bookmarkStart w:id="5" w:name="_Hlk81221333"/>
    </w:p>
    <w:p w14:paraId="51D1A7A8" w14:textId="77777777" w:rsidR="00355A91" w:rsidRDefault="00355A91" w:rsidP="00355A91">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FIRST CHANGE</w:t>
      </w:r>
      <w:bookmarkStart w:id="6" w:name="_Toc46501735"/>
      <w:bookmarkStart w:id="7" w:name="_Toc518610664"/>
      <w:bookmarkStart w:id="8" w:name="_Toc46501737"/>
      <w:bookmarkStart w:id="9" w:name="_Toc37153581"/>
      <w:bookmarkEnd w:id="6"/>
      <w:bookmarkEnd w:id="7"/>
      <w:bookmarkEnd w:id="8"/>
      <w:bookmarkEnd w:id="9"/>
    </w:p>
    <w:p w14:paraId="0743B712" w14:textId="77777777" w:rsidR="00355A91" w:rsidRPr="00410DE6" w:rsidRDefault="00355A91" w:rsidP="00355A91">
      <w:pPr>
        <w:pStyle w:val="2"/>
      </w:pPr>
      <w:bookmarkStart w:id="10" w:name="_Toc29237941"/>
      <w:bookmarkStart w:id="11" w:name="_Toc37235840"/>
      <w:bookmarkStart w:id="12" w:name="_Toc46499546"/>
      <w:bookmarkStart w:id="13" w:name="_Toc52492278"/>
      <w:bookmarkStart w:id="14" w:name="_Toc83646073"/>
      <w:r w:rsidRPr="00410DE6">
        <w:t>7.1</w:t>
      </w:r>
      <w:r w:rsidRPr="00410DE6">
        <w:tab/>
        <w:t>Discontinuous Reception for paging</w:t>
      </w:r>
      <w:bookmarkEnd w:id="10"/>
      <w:bookmarkEnd w:id="11"/>
      <w:bookmarkEnd w:id="12"/>
      <w:bookmarkEnd w:id="13"/>
      <w:bookmarkEnd w:id="14"/>
    </w:p>
    <w:p w14:paraId="4BD2DB8B" w14:textId="77777777" w:rsidR="00355A91" w:rsidRPr="00410DE6" w:rsidRDefault="00355A91" w:rsidP="00355A91">
      <w:pPr>
        <w:rPr>
          <w:rFonts w:ascii="Times" w:hAnsi="Times"/>
          <w:szCs w:val="24"/>
        </w:rPr>
      </w:pPr>
      <w:bookmarkStart w:id="15" w:name="_967898916"/>
      <w:bookmarkStart w:id="16" w:name="_967899918"/>
      <w:bookmarkStart w:id="17" w:name="_967900323"/>
      <w:bookmarkStart w:id="18" w:name="_968057577"/>
      <w:bookmarkStart w:id="19" w:name="_968059040"/>
      <w:bookmarkStart w:id="20" w:name="_968059095"/>
      <w:bookmarkStart w:id="21" w:name="_968059297"/>
      <w:bookmarkStart w:id="22" w:name="_968059420"/>
      <w:bookmarkStart w:id="23" w:name="_968059442"/>
      <w:bookmarkStart w:id="24" w:name="_968060540"/>
      <w:bookmarkStart w:id="25" w:name="_968065686"/>
      <w:bookmarkStart w:id="26" w:name="_968484165"/>
      <w:bookmarkStart w:id="27" w:name="_968484813"/>
      <w:bookmarkStart w:id="28" w:name="_968484821"/>
      <w:bookmarkStart w:id="29" w:name="_968485490"/>
      <w:bookmarkStart w:id="30" w:name="_968491067"/>
      <w:bookmarkStart w:id="31" w:name="_968491141"/>
      <w:bookmarkStart w:id="32" w:name="_968493680"/>
      <w:bookmarkStart w:id="33" w:name="_969080957"/>
      <w:bookmarkStart w:id="34" w:name="_969081935"/>
      <w:bookmarkStart w:id="35" w:name="_969082143"/>
      <w:bookmarkStart w:id="36" w:name="_981793738"/>
      <w:bookmarkStart w:id="37" w:name="_981793736"/>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410DE6">
        <w:t xml:space="preserve">The UE may use Discontinuous Reception (DRX) in idle mode in order to reduce power consumption. </w:t>
      </w:r>
      <w:r w:rsidRPr="00410DE6">
        <w:rPr>
          <w:lang w:eastAsia="zh-CN"/>
        </w:rPr>
        <w:t>One P</w:t>
      </w:r>
      <w:r w:rsidRPr="00410DE6">
        <w:rPr>
          <w:rFonts w:eastAsia="宋体"/>
          <w:lang w:eastAsia="zh-CN"/>
        </w:rPr>
        <w:t>aging Occasion</w:t>
      </w:r>
      <w:r w:rsidRPr="00410DE6">
        <w:rPr>
          <w:lang w:eastAsia="zh-CN"/>
        </w:rPr>
        <w:t xml:space="preserve"> (PO) is a subframe where there may be P-RNTI transmitted on PDCCH or MPDCCH or, for NB-IoT on NPDCCH addressing the paging message. In P-RNTI transmitted on MPDCCH case, PO refers to the starting subframe of MPDCCH repetitions. In case of P-RNTI transmitted on NPDCCH, PO refers to the starting subframe of NPDCCH repetitions unless subframe determined by PO is not a valid NB-IoT downlink subframe </w:t>
      </w:r>
      <w:r w:rsidRPr="00410DE6">
        <w:rPr>
          <w:rFonts w:ascii="Times" w:hAnsi="Times"/>
          <w:szCs w:val="24"/>
        </w:rPr>
        <w:t>then the first valid NB-IoT downlink subframe after PO is the starting subframe of the NPDCCH repetitions. The paging message is same for both RAN initiated paging and CN initiated paging.</w:t>
      </w:r>
    </w:p>
    <w:p w14:paraId="733D5190" w14:textId="77777777" w:rsidR="00355A91" w:rsidRPr="00410DE6" w:rsidRDefault="00355A91" w:rsidP="00355A91">
      <w:pPr>
        <w:rPr>
          <w:lang w:eastAsia="zh-CN"/>
        </w:rPr>
      </w:pPr>
      <w:r w:rsidRPr="00410DE6">
        <w:rPr>
          <w:rFonts w:ascii="Times" w:hAnsi="Times"/>
          <w:szCs w:val="24"/>
        </w:rPr>
        <w:t>The UE initiates RRC Connection Resume procedure upon receiving RAN paging. If the UE receives a CN initiated paging in RRC_INACTIVE state, the UE moves to RRC_IDLE and informs NAS.</w:t>
      </w:r>
    </w:p>
    <w:p w14:paraId="126EFB00" w14:textId="77777777" w:rsidR="00355A91" w:rsidRPr="00410DE6" w:rsidRDefault="00355A91" w:rsidP="00355A91">
      <w:r w:rsidRPr="00410DE6">
        <w:rPr>
          <w:lang w:eastAsia="zh-CN"/>
        </w:rPr>
        <w:t>One P</w:t>
      </w:r>
      <w:r w:rsidRPr="00410DE6">
        <w:rPr>
          <w:rFonts w:eastAsia="宋体"/>
          <w:lang w:eastAsia="zh-CN"/>
        </w:rPr>
        <w:t xml:space="preserve">aging Frame </w:t>
      </w:r>
      <w:r w:rsidRPr="00410DE6">
        <w:rPr>
          <w:lang w:eastAsia="zh-CN"/>
        </w:rPr>
        <w:t>(P</w:t>
      </w:r>
      <w:r w:rsidRPr="00410DE6">
        <w:rPr>
          <w:rFonts w:eastAsia="宋体"/>
          <w:lang w:eastAsia="zh-CN"/>
        </w:rPr>
        <w:t>F</w:t>
      </w:r>
      <w:r w:rsidRPr="00410DE6">
        <w:rPr>
          <w:lang w:eastAsia="zh-CN"/>
        </w:rPr>
        <w:t>) is one Radio Frame, which may contain one or multiple Paging</w:t>
      </w:r>
      <w:r w:rsidRPr="00410DE6">
        <w:rPr>
          <w:rFonts w:eastAsia="宋体"/>
          <w:lang w:eastAsia="zh-CN"/>
        </w:rPr>
        <w:t xml:space="preserve"> Occasion(</w:t>
      </w:r>
      <w:r w:rsidRPr="00410DE6">
        <w:rPr>
          <w:lang w:eastAsia="zh-CN"/>
        </w:rPr>
        <w:t>s)</w:t>
      </w:r>
      <w:r w:rsidRPr="00410DE6">
        <w:t>. When DRX is used the UE needs only to monitor one PO per DRX cycle.</w:t>
      </w:r>
    </w:p>
    <w:p w14:paraId="469FE1E0" w14:textId="77777777" w:rsidR="00355A91" w:rsidRPr="00410DE6" w:rsidRDefault="00355A91" w:rsidP="00355A91">
      <w:pPr>
        <w:rPr>
          <w:lang w:eastAsia="zh-CN"/>
        </w:rPr>
      </w:pPr>
      <w:r w:rsidRPr="00410DE6">
        <w:rPr>
          <w:lang w:eastAsia="zh-CN"/>
        </w:rPr>
        <w:t xml:space="preserve">One Paging Narrowband (PNB) is one narrowband, </w:t>
      </w:r>
      <w:r w:rsidRPr="00410DE6">
        <w:t xml:space="preserve">on which the UE performs the </w:t>
      </w:r>
      <w:r w:rsidRPr="00410DE6">
        <w:rPr>
          <w:lang w:eastAsia="zh-CN"/>
        </w:rPr>
        <w:t>p</w:t>
      </w:r>
      <w:r w:rsidRPr="00410DE6">
        <w:t>aging message reception</w:t>
      </w:r>
      <w:r w:rsidRPr="00410DE6">
        <w:rPr>
          <w:lang w:eastAsia="zh-CN"/>
        </w:rPr>
        <w:t>.</w:t>
      </w:r>
    </w:p>
    <w:p w14:paraId="7EA93506" w14:textId="77777777" w:rsidR="00355A91" w:rsidRPr="00410DE6" w:rsidRDefault="00355A91" w:rsidP="00355A91">
      <w:r w:rsidRPr="00410DE6">
        <w:t>PF</w:t>
      </w:r>
      <w:r w:rsidRPr="00410DE6">
        <w:rPr>
          <w:lang w:eastAsia="zh-CN"/>
        </w:rPr>
        <w:t>,</w:t>
      </w:r>
      <w:r w:rsidRPr="00410DE6">
        <w:t xml:space="preserve"> PO</w:t>
      </w:r>
      <w:r w:rsidRPr="00410DE6">
        <w:rPr>
          <w:lang w:eastAsia="zh-CN"/>
        </w:rPr>
        <w:t>, and PNB</w:t>
      </w:r>
      <w:r w:rsidRPr="00410DE6">
        <w:t xml:space="preserve"> </w:t>
      </w:r>
      <w:r w:rsidRPr="00410DE6">
        <w:rPr>
          <w:lang w:eastAsia="zh-CN"/>
        </w:rPr>
        <w:t>are</w:t>
      </w:r>
      <w:r w:rsidRPr="00410DE6">
        <w:t xml:space="preserve"> determined by following formulae:</w:t>
      </w:r>
    </w:p>
    <w:p w14:paraId="3C64218A" w14:textId="77777777" w:rsidR="00355A91" w:rsidRPr="00410DE6" w:rsidRDefault="00355A91" w:rsidP="00355A91">
      <w:pPr>
        <w:pStyle w:val="B1"/>
      </w:pPr>
      <w:r w:rsidRPr="00410DE6">
        <w:t>PF is given by following equation:</w:t>
      </w:r>
    </w:p>
    <w:p w14:paraId="6867766F" w14:textId="77777777" w:rsidR="00355A91" w:rsidRPr="00410DE6" w:rsidRDefault="00355A91" w:rsidP="00355A91">
      <w:pPr>
        <w:pStyle w:val="B2"/>
      </w:pPr>
      <w:r w:rsidRPr="00410DE6">
        <w:t>SFN mod T= (T div N)*(UE_ID mod N)</w:t>
      </w:r>
    </w:p>
    <w:p w14:paraId="64376F37" w14:textId="77777777" w:rsidR="00355A91" w:rsidRPr="00410DE6" w:rsidRDefault="00355A91" w:rsidP="00355A91">
      <w:pPr>
        <w:pStyle w:val="B1"/>
      </w:pPr>
      <w:r w:rsidRPr="00410DE6">
        <w:t>Index i_s pointing to PO from subframe pattern defined in 7.2 will be derived from following calculation:</w:t>
      </w:r>
    </w:p>
    <w:p w14:paraId="3DB28A97" w14:textId="77777777" w:rsidR="00355A91" w:rsidRPr="00410DE6" w:rsidRDefault="00355A91" w:rsidP="00355A91">
      <w:pPr>
        <w:pStyle w:val="B2"/>
      </w:pPr>
      <w:r w:rsidRPr="00410DE6">
        <w:t>i_s = floor(UE_ID/N) mod Ns</w:t>
      </w:r>
    </w:p>
    <w:p w14:paraId="057B9521" w14:textId="77777777" w:rsidR="00355A91" w:rsidRPr="00410DE6" w:rsidRDefault="00355A91" w:rsidP="00355A91">
      <w:pPr>
        <w:pStyle w:val="B1"/>
      </w:pPr>
      <w:r w:rsidRPr="00410DE6">
        <w:t xml:space="preserve">If P-RNTI is monitored on MPDCCH, the </w:t>
      </w:r>
      <w:r w:rsidRPr="00410DE6">
        <w:rPr>
          <w:lang w:eastAsia="zh-CN"/>
        </w:rPr>
        <w:t xml:space="preserve">PNB </w:t>
      </w:r>
      <w:r w:rsidRPr="00410DE6">
        <w:t>is determined by the following equation:</w:t>
      </w:r>
    </w:p>
    <w:p w14:paraId="7114D765" w14:textId="77777777" w:rsidR="00355A91" w:rsidRPr="00410DE6" w:rsidRDefault="00355A91" w:rsidP="00355A91">
      <w:pPr>
        <w:pStyle w:val="B2"/>
      </w:pPr>
      <w:r w:rsidRPr="00410DE6">
        <w:t>PN</w:t>
      </w:r>
      <w:r w:rsidRPr="00410DE6">
        <w:rPr>
          <w:lang w:eastAsia="zh-CN"/>
        </w:rPr>
        <w:t>B</w:t>
      </w:r>
      <w:r w:rsidRPr="00410DE6">
        <w:t xml:space="preserve"> = floor(UE_ID/(N</w:t>
      </w:r>
      <w:r w:rsidRPr="00410DE6">
        <w:rPr>
          <w:lang w:eastAsia="zh-CN"/>
        </w:rPr>
        <w:t>*</w:t>
      </w:r>
      <w:r w:rsidRPr="00410DE6">
        <w:t>Ns)</w:t>
      </w:r>
      <w:r w:rsidRPr="00410DE6">
        <w:rPr>
          <w:lang w:eastAsia="zh-CN"/>
        </w:rPr>
        <w:t>)</w:t>
      </w:r>
      <w:r w:rsidRPr="00410DE6">
        <w:t xml:space="preserve"> mod Nn</w:t>
      </w:r>
    </w:p>
    <w:p w14:paraId="479837AD" w14:textId="77777777" w:rsidR="00355A91" w:rsidRPr="00410DE6" w:rsidRDefault="00355A91" w:rsidP="00355A91">
      <w:pPr>
        <w:pStyle w:val="B1"/>
        <w:ind w:left="284" w:firstLine="0"/>
      </w:pPr>
      <w:r w:rsidRPr="00410DE6">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359CB699" w14:textId="77777777" w:rsidR="00355A91" w:rsidRPr="00410DE6" w:rsidRDefault="00355A91" w:rsidP="00355A91">
      <w:pPr>
        <w:pStyle w:val="B2"/>
      </w:pPr>
      <w:r w:rsidRPr="00410DE6">
        <w:t>floor(UE_ID/(N*Ns)) mod W &lt; W(0) + W(1) + … + W(n)</w:t>
      </w:r>
    </w:p>
    <w:p w14:paraId="5815E1C0" w14:textId="77777777" w:rsidR="00355A91" w:rsidRPr="00410DE6" w:rsidRDefault="00355A91" w:rsidP="00355A91">
      <w:r w:rsidRPr="00410DE6">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410DE6">
        <w:rPr>
          <w:lang w:eastAsia="zh-CN"/>
        </w:rPr>
        <w:t>,</w:t>
      </w:r>
      <w:r w:rsidRPr="00410DE6">
        <w:t xml:space="preserve"> i_s</w:t>
      </w:r>
      <w:r w:rsidRPr="00410DE6">
        <w:rPr>
          <w:lang w:eastAsia="zh-CN"/>
        </w:rPr>
        <w:t>, and PNB</w:t>
      </w:r>
      <w:r w:rsidRPr="00410DE6">
        <w:t xml:space="preserve"> formulas above. If the UE has no 5G-S-TMSI, for instance when the UE has not yet registered onto the network, the UE shall use as default identity UE_ID = 0 in the PF and i_s formulas above.</w:t>
      </w:r>
    </w:p>
    <w:p w14:paraId="5A82583E" w14:textId="77777777" w:rsidR="00355A91" w:rsidRPr="00410DE6" w:rsidRDefault="00355A91" w:rsidP="00355A91">
      <w:r w:rsidRPr="00410DE6">
        <w:t>The following Parameters are used for the calculation of the PF</w:t>
      </w:r>
      <w:r w:rsidRPr="00410DE6">
        <w:rPr>
          <w:lang w:eastAsia="zh-CN"/>
        </w:rPr>
        <w:t>,</w:t>
      </w:r>
      <w:r w:rsidRPr="00410DE6">
        <w:t xml:space="preserve"> i_s</w:t>
      </w:r>
      <w:r w:rsidRPr="00410DE6">
        <w:rPr>
          <w:lang w:eastAsia="zh-CN"/>
        </w:rPr>
        <w:t>, PNB, wg, and the NB-IoT paging carrier</w:t>
      </w:r>
      <w:r w:rsidRPr="00410DE6">
        <w:t>:</w:t>
      </w:r>
    </w:p>
    <w:p w14:paraId="55802607" w14:textId="77777777" w:rsidR="00355A91" w:rsidRPr="00410DE6" w:rsidRDefault="00355A91" w:rsidP="00355A91">
      <w:pPr>
        <w:pStyle w:val="B1"/>
        <w:rPr>
          <w:lang w:eastAsia="ko-KR"/>
        </w:rPr>
      </w:pPr>
      <w:r w:rsidRPr="00410DE6">
        <w:t>-</w:t>
      </w:r>
      <w:r w:rsidRPr="00410DE6">
        <w:tab/>
        <w:t xml:space="preserve">T: </w:t>
      </w:r>
      <w:r w:rsidRPr="00410DE6">
        <w:rPr>
          <w:lang w:eastAsia="ko-KR"/>
        </w:rPr>
        <w:t>DRX cycle of the UE.</w:t>
      </w:r>
    </w:p>
    <w:p w14:paraId="303FBCC6" w14:textId="77777777" w:rsidR="00355A91" w:rsidRPr="00410DE6" w:rsidRDefault="00355A91" w:rsidP="00355A91">
      <w:pPr>
        <w:pStyle w:val="B2"/>
        <w:rPr>
          <w:lang w:eastAsia="ko-KR"/>
        </w:rPr>
      </w:pPr>
      <w:r w:rsidRPr="00410DE6">
        <w:rPr>
          <w:lang w:eastAsia="ko-KR"/>
        </w:rPr>
        <w:lastRenderedPageBreak/>
        <w:t>In RRC_IDLE state:</w:t>
      </w:r>
    </w:p>
    <w:p w14:paraId="1839D6CB" w14:textId="77777777" w:rsidR="00355A91" w:rsidRPr="00410DE6" w:rsidRDefault="00355A91" w:rsidP="00355A91">
      <w:pPr>
        <w:pStyle w:val="B2"/>
        <w:rPr>
          <w:lang w:eastAsia="ko-KR"/>
        </w:rPr>
      </w:pPr>
      <w:r w:rsidRPr="00410DE6">
        <w:rPr>
          <w:lang w:eastAsia="ko-KR"/>
        </w:rPr>
        <w:t>-</w:t>
      </w:r>
      <w:r w:rsidRPr="00410DE6">
        <w:rPr>
          <w:lang w:eastAsia="ko-KR"/>
        </w:rPr>
        <w:tab/>
        <w:t>Except for NB-IoT: If a UE specific extended DRX value of 512 radio frames is configured by upper layers according to 7.3, T =512. Otherwise, T is determined by the shortest of the UE specific DRX value, if allocated by upper layers, and a default DRX value broadcast in system information. If UE specific DRX is not configured by upper layers, the default value is applied.</w:t>
      </w:r>
    </w:p>
    <w:p w14:paraId="7DF1DB92" w14:textId="77777777" w:rsidR="00355A91" w:rsidRPr="00410DE6" w:rsidRDefault="00355A91" w:rsidP="00355A91">
      <w:pPr>
        <w:pStyle w:val="B2"/>
        <w:rPr>
          <w:lang w:eastAsia="ko-KR"/>
        </w:rPr>
      </w:pPr>
      <w:r w:rsidRPr="00410DE6">
        <w:rPr>
          <w:lang w:eastAsia="ko-KR"/>
        </w:rPr>
        <w:t>In RRC_INACTIVE state, if extended DRX is not configured by upper layers as defined in 7.3:</w:t>
      </w:r>
    </w:p>
    <w:p w14:paraId="42816839" w14:textId="77777777" w:rsidR="00355A91" w:rsidRPr="00410DE6" w:rsidRDefault="00355A91" w:rsidP="00355A91">
      <w:pPr>
        <w:pStyle w:val="B2"/>
        <w:rPr>
          <w:lang w:eastAsia="ko-KR"/>
        </w:rPr>
      </w:pPr>
      <w:r w:rsidRPr="00410DE6">
        <w:rPr>
          <w:lang w:eastAsia="ko-KR"/>
        </w:rPr>
        <w:t>-</w:t>
      </w:r>
      <w:r w:rsidRPr="00410DE6">
        <w:rPr>
          <w:lang w:eastAsia="ko-KR"/>
        </w:rPr>
        <w:tab/>
        <w:t>T is determined by the shortest of the RAN paging cycle, if configured, the UE specific paging cycle, if allocated by upper layers, and the default paging cycle.</w:t>
      </w:r>
    </w:p>
    <w:p w14:paraId="79883A08" w14:textId="77777777" w:rsidR="00355A91" w:rsidRPr="00410DE6" w:rsidRDefault="00355A91" w:rsidP="00355A91">
      <w:pPr>
        <w:pStyle w:val="B2"/>
        <w:rPr>
          <w:lang w:eastAsia="ko-KR"/>
        </w:rPr>
      </w:pPr>
      <w:r w:rsidRPr="00410DE6">
        <w:rPr>
          <w:lang w:eastAsia="ko-KR"/>
        </w:rPr>
        <w:t>In RRC_INACTIVE state if extended DRX is configured by upper layers according to 7.3:</w:t>
      </w:r>
    </w:p>
    <w:p w14:paraId="7A273140"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f 512 radio frames is configured, T is determined by the shortest of the RAN paging cycle, if configured, and 512 radio frames.</w:t>
      </w:r>
    </w:p>
    <w:p w14:paraId="4C99571D"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ther than 512 radio frames is configured:</w:t>
      </w:r>
    </w:p>
    <w:p w14:paraId="31AFDEE9" w14:textId="77777777" w:rsidR="00355A91" w:rsidRPr="00410DE6" w:rsidRDefault="00355A91" w:rsidP="00355A91">
      <w:pPr>
        <w:pStyle w:val="B3"/>
      </w:pPr>
      <w:r w:rsidRPr="00410DE6">
        <w:rPr>
          <w:lang w:eastAsia="ko-KR"/>
        </w:rPr>
        <w:t>-</w:t>
      </w:r>
      <w:r w:rsidRPr="00410DE6">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43074F49" w14:textId="77777777" w:rsidR="00355A91" w:rsidRPr="00410DE6" w:rsidRDefault="00355A91" w:rsidP="00355A91">
      <w:pPr>
        <w:pStyle w:val="B1"/>
      </w:pPr>
      <w:r w:rsidRPr="00410DE6">
        <w:tab/>
        <w:t>In RRC_INACTIVE state, a BL UE or a UE in enhanced coverage uses the T value applicable for RRC_IDLE state for the determination of PNB and i_s</w:t>
      </w:r>
      <w:r w:rsidRPr="00410DE6">
        <w:rPr>
          <w:lang w:eastAsia="zh-CN"/>
        </w:rPr>
        <w:t>.</w:t>
      </w:r>
    </w:p>
    <w:p w14:paraId="0A7977AB" w14:textId="77777777" w:rsidR="00355A91" w:rsidRPr="00410DE6" w:rsidRDefault="00355A91" w:rsidP="00355A91">
      <w:pPr>
        <w:pStyle w:val="B1"/>
        <w:rPr>
          <w:lang w:eastAsia="en-IN"/>
        </w:rPr>
      </w:pPr>
      <w:r w:rsidRPr="00410DE6">
        <w:tab/>
        <w:t xml:space="preserve">For NB-IoT: If UE specific DRX value is allocated by upper layers and minimum UE specific DRX value is broadcast in system information, </w:t>
      </w:r>
      <w:r w:rsidRPr="00410DE6">
        <w:rPr>
          <w:lang w:eastAsia="ko-KR"/>
        </w:rPr>
        <w:t xml:space="preserve">T = min (default DRX value, max (UE specific DRX value, minimum UE specific DRX value broadcast in </w:t>
      </w:r>
      <w:r w:rsidRPr="00410DE6">
        <w:t xml:space="preserve">system information)). </w:t>
      </w:r>
      <w:r w:rsidRPr="00410DE6">
        <w:rPr>
          <w:lang w:eastAsia="ko-KR"/>
        </w:rPr>
        <w:t>If UE specific DRX is not configured by upper layers or if the minimum UE specific DRX value is not broadcast in system information, the default DRX value is applied.</w:t>
      </w:r>
    </w:p>
    <w:p w14:paraId="70F08DEB" w14:textId="77777777" w:rsidR="00355A91" w:rsidRPr="00410DE6" w:rsidRDefault="00355A91" w:rsidP="00355A91">
      <w:pPr>
        <w:pStyle w:val="B1"/>
      </w:pPr>
      <w:r w:rsidRPr="00410DE6">
        <w:t>-</w:t>
      </w:r>
      <w:r w:rsidRPr="00410DE6">
        <w:tab/>
        <w:t>nB: 4T, 2T, T, T/2, T/4, T/8, T/16, T/32</w:t>
      </w:r>
      <w:r w:rsidRPr="00410DE6">
        <w:rPr>
          <w:rFonts w:eastAsia="宋体"/>
          <w:lang w:eastAsia="zh-CN"/>
        </w:rPr>
        <w:t xml:space="preserve">, </w:t>
      </w:r>
      <w:r w:rsidRPr="00410DE6">
        <w:t>T/64, T/128</w:t>
      </w:r>
      <w:r w:rsidRPr="00410DE6">
        <w:rPr>
          <w:rFonts w:eastAsia="宋体"/>
          <w:lang w:eastAsia="zh-CN"/>
        </w:rPr>
        <w:t>,</w:t>
      </w:r>
      <w:r w:rsidRPr="00410DE6">
        <w:t xml:space="preserve"> and T/256, and for NB-IoT also T/512, and T/1024.</w:t>
      </w:r>
    </w:p>
    <w:p w14:paraId="5781766B" w14:textId="77777777" w:rsidR="00355A91" w:rsidRPr="00410DE6" w:rsidRDefault="00355A91" w:rsidP="00355A91">
      <w:pPr>
        <w:pStyle w:val="B1"/>
      </w:pPr>
      <w:r w:rsidRPr="00410DE6">
        <w:t>-</w:t>
      </w:r>
      <w:r w:rsidRPr="00410DE6">
        <w:tab/>
        <w:t>N: min(T,nB)</w:t>
      </w:r>
    </w:p>
    <w:p w14:paraId="1CA8BF10" w14:textId="77777777" w:rsidR="00355A91" w:rsidRPr="00410DE6" w:rsidRDefault="00355A91" w:rsidP="00355A91">
      <w:pPr>
        <w:pStyle w:val="B1"/>
      </w:pPr>
      <w:r w:rsidRPr="00410DE6">
        <w:t>-</w:t>
      </w:r>
      <w:r w:rsidRPr="00410DE6">
        <w:tab/>
        <w:t>Ns: max(1,nB/T)</w:t>
      </w:r>
    </w:p>
    <w:p w14:paraId="10B69AA3" w14:textId="77777777" w:rsidR="00355A91" w:rsidRPr="00410DE6" w:rsidRDefault="00355A91" w:rsidP="00355A91">
      <w:pPr>
        <w:pStyle w:val="B1"/>
      </w:pPr>
      <w:r w:rsidRPr="00410DE6">
        <w:t>-</w:t>
      </w:r>
      <w:r w:rsidRPr="00410DE6">
        <w:tab/>
        <w:t>Nn: number of paging narrowbands (for P-RNTI monitored on MPDCCH) or paging carriers (for P-RNTI monitored on NPDCCH) determined as follows:</w:t>
      </w:r>
    </w:p>
    <w:p w14:paraId="4857202D" w14:textId="77777777" w:rsidR="00355A91" w:rsidRPr="00410DE6" w:rsidRDefault="00355A91" w:rsidP="00355A91">
      <w:pPr>
        <w:pStyle w:val="B2"/>
      </w:pPr>
      <w:r w:rsidRPr="00410DE6">
        <w:t>If UE monitors GWUS according to clause 7.5.1:</w:t>
      </w:r>
    </w:p>
    <w:p w14:paraId="517A4AB1" w14:textId="77777777" w:rsidR="00355A91" w:rsidRPr="00410DE6" w:rsidRDefault="00355A91" w:rsidP="00355A91">
      <w:pPr>
        <w:pStyle w:val="B3"/>
      </w:pPr>
      <w:r w:rsidRPr="00410DE6">
        <w:t>this is the number of paging narrowbands (paging carriers) that are configured with GWUS.</w:t>
      </w:r>
    </w:p>
    <w:p w14:paraId="5B905B2A" w14:textId="77777777" w:rsidR="00355A91" w:rsidRPr="00410DE6" w:rsidRDefault="00355A91" w:rsidP="00355A91">
      <w:pPr>
        <w:pStyle w:val="B2"/>
      </w:pPr>
      <w:r w:rsidRPr="00410DE6">
        <w:t>else:</w:t>
      </w:r>
    </w:p>
    <w:p w14:paraId="4C06458E" w14:textId="77777777" w:rsidR="00355A91" w:rsidRPr="00410DE6" w:rsidRDefault="00355A91" w:rsidP="00355A91">
      <w:pPr>
        <w:pStyle w:val="B3"/>
      </w:pPr>
      <w:r w:rsidRPr="00410DE6">
        <w:t>this is the number of paging narrowbands (paging carriers) provided in system information.</w:t>
      </w:r>
    </w:p>
    <w:p w14:paraId="3C3B2C5C" w14:textId="2909098C" w:rsidR="00EC26AB" w:rsidRPr="00410DE6" w:rsidRDefault="00355A91" w:rsidP="003E31A6">
      <w:pPr>
        <w:ind w:left="567"/>
        <w:rPr>
          <w:lang w:eastAsia="zh-CN"/>
        </w:rPr>
      </w:pPr>
      <w:r w:rsidRPr="00410DE6">
        <w:t>-</w:t>
      </w:r>
      <w:r w:rsidRPr="00410DE6">
        <w:tab/>
        <w:t>UE_</w:t>
      </w:r>
      <w:commentRangeStart w:id="38"/>
      <w:r w:rsidRPr="00410DE6">
        <w:t>ID</w:t>
      </w:r>
      <w:commentRangeEnd w:id="38"/>
      <w:r w:rsidR="00F04079">
        <w:rPr>
          <w:rStyle w:val="af0"/>
        </w:rPr>
        <w:commentReference w:id="38"/>
      </w:r>
      <w:r w:rsidRPr="00410DE6">
        <w:t>:</w:t>
      </w:r>
    </w:p>
    <w:p w14:paraId="54E74A07" w14:textId="77777777" w:rsidR="00355A91" w:rsidRPr="00410DE6" w:rsidRDefault="00355A91" w:rsidP="00355A91">
      <w:pPr>
        <w:pStyle w:val="B2"/>
      </w:pPr>
      <w:r w:rsidRPr="00410DE6">
        <w:t>If the UE supports E-UTRA connected to 5GC and NAS indicated to use 5GC for the selected cell:</w:t>
      </w:r>
    </w:p>
    <w:p w14:paraId="480FC755" w14:textId="77777777" w:rsidR="00355A91" w:rsidRPr="00410DE6" w:rsidRDefault="00355A91" w:rsidP="00355A91">
      <w:pPr>
        <w:pStyle w:val="B3"/>
      </w:pPr>
      <w:r w:rsidRPr="00410DE6">
        <w:lastRenderedPageBreak/>
        <w:t>5G-S-TMSI mod 1024, if P-RNTI is monitored on PDCCH.</w:t>
      </w:r>
    </w:p>
    <w:p w14:paraId="205EEB16" w14:textId="77777777" w:rsidR="00355A91" w:rsidDel="00B56F56" w:rsidRDefault="00355A91" w:rsidP="00355A91">
      <w:pPr>
        <w:pStyle w:val="B3"/>
        <w:rPr>
          <w:del w:id="39" w:author="China Telecom-Z 2.21" w:date="2021-10-20T12:10:00Z"/>
          <w:rFonts w:eastAsia="等线"/>
          <w:lang w:eastAsia="zh-CN"/>
        </w:rPr>
      </w:pPr>
      <w:r w:rsidRPr="00410DE6">
        <w:t>5G-S-TMSI mod 16384, if P-RNTI is monitored on NPDCCH or MPDCCH.</w:t>
      </w:r>
    </w:p>
    <w:p w14:paraId="25A252AD" w14:textId="299ACCD5" w:rsidR="00355A91" w:rsidRPr="00410DE6" w:rsidRDefault="00355A91" w:rsidP="00355A91">
      <w:pPr>
        <w:pStyle w:val="B2"/>
        <w:rPr>
          <w:lang w:eastAsia="zh-CN"/>
        </w:rPr>
      </w:pPr>
      <w:r w:rsidRPr="00410DE6">
        <w:t>else</w:t>
      </w:r>
    </w:p>
    <w:p w14:paraId="5F4A8D8A" w14:textId="3DB78209" w:rsidR="00355A91" w:rsidRDefault="00355A91" w:rsidP="00355A91">
      <w:pPr>
        <w:pStyle w:val="B3"/>
        <w:rPr>
          <w:ins w:id="40" w:author="China Telecom-Z 2.21" w:date="2021-10-20T12:11:00Z"/>
          <w:rFonts w:eastAsia="等线"/>
          <w:lang w:eastAsia="zh-CN"/>
        </w:rPr>
      </w:pPr>
      <w:commentRangeStart w:id="41"/>
      <w:r w:rsidRPr="00410DE6">
        <w:t>IMSI mod 1024, if P-RNTI is monitored on PDCCH</w:t>
      </w:r>
      <w:ins w:id="42" w:author="China Telecom-Z 2.21" w:date="2021-10-20T14:54:00Z">
        <w:r w:rsidR="006342EE">
          <w:rPr>
            <w:rFonts w:eastAsia="等线" w:hint="eastAsia"/>
            <w:lang w:eastAsia="zh-CN"/>
          </w:rPr>
          <w:t xml:space="preserve"> </w:t>
        </w:r>
        <w:r w:rsidR="006342EE" w:rsidRPr="00CB583A">
          <w:rPr>
            <w:rFonts w:hint="eastAsia"/>
          </w:rPr>
          <w:t xml:space="preserve">and </w:t>
        </w:r>
        <w:r w:rsidR="006342EE" w:rsidRPr="00C74F73">
          <w:t>alternative IMSI</w:t>
        </w:r>
        <w:r w:rsidR="006342EE" w:rsidRPr="00CB583A">
          <w:rPr>
            <w:rFonts w:hint="eastAsia"/>
          </w:rPr>
          <w:t xml:space="preserve"> is</w:t>
        </w:r>
        <w:r w:rsidR="006342EE">
          <w:rPr>
            <w:rFonts w:eastAsia="等线" w:hint="eastAsia"/>
            <w:lang w:eastAsia="zh-CN"/>
          </w:rPr>
          <w:t xml:space="preserve"> not</w:t>
        </w:r>
        <w:r w:rsidR="006342EE" w:rsidRPr="00CB583A">
          <w:rPr>
            <w:rFonts w:hint="eastAsia"/>
          </w:rPr>
          <w:t xml:space="preserve"> available</w:t>
        </w:r>
        <w:r w:rsidR="006342EE" w:rsidRPr="00B56F56">
          <w:t>.</w:t>
        </w:r>
      </w:ins>
      <w:r w:rsidRPr="00410DE6">
        <w:rPr>
          <w:lang w:eastAsia="zh-CN"/>
        </w:rPr>
        <w:t>.</w:t>
      </w:r>
    </w:p>
    <w:p w14:paraId="0D64D506" w14:textId="304FAB0E" w:rsidR="00B56F56" w:rsidRPr="00CB583A" w:rsidDel="00B56F56" w:rsidRDefault="00B56F56" w:rsidP="00CB583A">
      <w:pPr>
        <w:pStyle w:val="B3"/>
        <w:ind w:left="851" w:firstLine="0"/>
        <w:rPr>
          <w:del w:id="43" w:author="China Telecom-Z 2.21" w:date="2021-10-20T12:12:00Z"/>
        </w:rPr>
      </w:pPr>
      <w:ins w:id="44" w:author="China Telecom-Z 2.21" w:date="2021-10-20T12:12:00Z">
        <w:r w:rsidRPr="00B56F56">
          <w:t>alternative IMSI mod 1024, if P-RNTI is monitored on PDCCH</w:t>
        </w:r>
        <w:r w:rsidRPr="00CB583A">
          <w:rPr>
            <w:rFonts w:hint="eastAsia"/>
          </w:rPr>
          <w:t xml:space="preserve"> and</w:t>
        </w:r>
      </w:ins>
      <w:ins w:id="45" w:author="China Telecom-Z 2.21" w:date="2021-10-20T12:13:00Z">
        <w:r w:rsidRPr="00CB583A">
          <w:rPr>
            <w:rFonts w:hint="eastAsia"/>
          </w:rPr>
          <w:t xml:space="preserve"> </w:t>
        </w:r>
        <w:r w:rsidRPr="00C74F73">
          <w:t>alternative IMSI</w:t>
        </w:r>
        <w:r w:rsidRPr="00CB583A">
          <w:rPr>
            <w:rFonts w:hint="eastAsia"/>
          </w:rPr>
          <w:t xml:space="preserve"> is available</w:t>
        </w:r>
      </w:ins>
      <w:ins w:id="46" w:author="China Telecom-Z 2.21" w:date="2021-10-20T12:12:00Z">
        <w:r w:rsidRPr="00B56F56">
          <w:t>.</w:t>
        </w:r>
      </w:ins>
      <w:commentRangeEnd w:id="41"/>
      <w:ins w:id="47" w:author="China Telecom-Z 2.21" w:date="2021-10-20T14:57:00Z">
        <w:r w:rsidR="006342EE">
          <w:rPr>
            <w:rStyle w:val="af0"/>
          </w:rPr>
          <w:commentReference w:id="41"/>
        </w:r>
      </w:ins>
    </w:p>
    <w:p w14:paraId="4A24C70A" w14:textId="0817106A" w:rsidR="00355A91" w:rsidRPr="00410DE6" w:rsidRDefault="00355A91" w:rsidP="00355A91">
      <w:pPr>
        <w:pStyle w:val="B3"/>
        <w:rPr>
          <w:lang w:eastAsia="zh-CN"/>
        </w:rPr>
      </w:pPr>
      <w:r w:rsidRPr="00410DE6">
        <w:rPr>
          <w:lang w:eastAsia="zh-CN"/>
        </w:rPr>
        <w:t>IMSI mod 4096, if P-RNTI is monitored on NPDCCH.</w:t>
      </w:r>
    </w:p>
    <w:p w14:paraId="7FF4B7A6" w14:textId="02F4ADDA" w:rsidR="00355A91" w:rsidRPr="00410DE6" w:rsidRDefault="00355A91" w:rsidP="00355A91">
      <w:pPr>
        <w:pStyle w:val="B3"/>
        <w:ind w:left="851" w:firstLine="0"/>
      </w:pPr>
      <w:r w:rsidRPr="00410DE6">
        <w:t>IMSI mod 16384, if P-RNTI is monitored on MPDCCH or if P-RNTI is monitored on NPDCCH and the UE supports paging on a non-anchor carrier, and if paging configuration for non-anchor carrier is provided in system information.</w:t>
      </w:r>
    </w:p>
    <w:p w14:paraId="6A366685" w14:textId="77777777" w:rsidR="00355A91" w:rsidRPr="00410DE6" w:rsidRDefault="00355A91" w:rsidP="00355A91">
      <w:pPr>
        <w:pStyle w:val="B1"/>
      </w:pPr>
      <w:r w:rsidRPr="00410DE6">
        <w:t>-</w:t>
      </w:r>
      <w:r w:rsidRPr="00410DE6">
        <w:tab/>
        <w:t>W(i): Weight for NB-IoT paging carrier i.</w:t>
      </w:r>
    </w:p>
    <w:p w14:paraId="4407E8E3" w14:textId="77777777" w:rsidR="00355A91" w:rsidRPr="00410DE6" w:rsidRDefault="00355A91" w:rsidP="00355A91">
      <w:pPr>
        <w:pStyle w:val="B1"/>
      </w:pPr>
      <w:r w:rsidRPr="00410DE6">
        <w:t>-</w:t>
      </w:r>
      <w:r w:rsidRPr="00410DE6">
        <w:tab/>
        <w:t>W: Total weight of all NB-IoT paging carriers, i.e. W = W(0) + W(1) + … + W(Nn-1). If UE monitors GWUS according to clause 7.5.1, Total weight of all NB-IoT paging carriers configured with GWUS.</w:t>
      </w:r>
    </w:p>
    <w:p w14:paraId="7E7E2DDE" w14:textId="77777777" w:rsidR="00355A91" w:rsidRPr="00410DE6" w:rsidRDefault="00355A91" w:rsidP="00355A91">
      <w:r w:rsidRPr="00410DE6">
        <w:t>IMSI is given as sequence of digits of type Integer (0..9), IMSI shall in the formulae above be interpreted as a decimal integer number, where the first digit given in the sequence represents the highest order digit.</w:t>
      </w:r>
    </w:p>
    <w:p w14:paraId="49B2A2F2" w14:textId="77777777" w:rsidR="00355A91" w:rsidRPr="00410DE6" w:rsidRDefault="00355A91" w:rsidP="00355A91">
      <w:r w:rsidRPr="00410DE6">
        <w:t>For example:</w:t>
      </w:r>
    </w:p>
    <w:p w14:paraId="6521FD25" w14:textId="77777777" w:rsidR="00355A91" w:rsidRPr="00410DE6" w:rsidRDefault="00355A91" w:rsidP="00355A91">
      <w:pPr>
        <w:pStyle w:val="EQ"/>
      </w:pPr>
      <w:r w:rsidRPr="00410DE6">
        <w:tab/>
        <w:t>IMSI = 12 (digit1=1, digit2=2)</w:t>
      </w:r>
    </w:p>
    <w:p w14:paraId="63F96F79" w14:textId="77777777" w:rsidR="00355A91" w:rsidRDefault="00355A91" w:rsidP="00355A91">
      <w:pPr>
        <w:rPr>
          <w:ins w:id="49" w:author="China Telecom-Z 2.21" w:date="2021-10-09T10:25:00Z"/>
          <w:rFonts w:eastAsia="等线"/>
          <w:lang w:eastAsia="zh-CN"/>
        </w:rPr>
      </w:pPr>
      <w:r w:rsidRPr="00410DE6">
        <w:t>In the calculations, this shall be interpreted as the decimal integer "12", not "1x16+2 = 18".</w:t>
      </w:r>
    </w:p>
    <w:p w14:paraId="671F639A" w14:textId="4A91B51C" w:rsidR="00E138B4" w:rsidRDefault="00C74F73" w:rsidP="00355A91">
      <w:pPr>
        <w:rPr>
          <w:ins w:id="50" w:author="China Telecom-Z 2.21" w:date="2021-10-11T09:54:00Z"/>
          <w:rFonts w:eastAsia="等线"/>
          <w:lang w:eastAsia="zh-CN"/>
        </w:rPr>
      </w:pPr>
      <w:ins w:id="51" w:author="China Telecom-Z 2.21" w:date="2021-10-11T09:53:00Z">
        <w:r w:rsidRPr="00C74F73">
          <w:rPr>
            <w:lang w:eastAsia="zh-CN"/>
          </w:rPr>
          <w:t xml:space="preserve">The alternative IMSI value is calculated based on </w:t>
        </w:r>
        <w:commentRangeStart w:id="52"/>
        <w:r w:rsidRPr="00C74F73">
          <w:rPr>
            <w:lang w:eastAsia="zh-CN"/>
          </w:rPr>
          <w:t>the</w:t>
        </w:r>
      </w:ins>
      <w:commentRangeEnd w:id="52"/>
      <w:r w:rsidR="00F04079">
        <w:rPr>
          <w:rStyle w:val="af0"/>
        </w:rPr>
        <w:commentReference w:id="52"/>
      </w:r>
      <w:ins w:id="53" w:author="China Telecom-Z 2.21" w:date="2021-10-11T09:53:00Z">
        <w:r w:rsidRPr="00C74F73">
          <w:rPr>
            <w:lang w:eastAsia="zh-CN"/>
          </w:rPr>
          <w:t xml:space="preserve"> UE's IMSI and IMSI Offset value as defined in 23.401[</w:t>
        </w:r>
        <w:r>
          <w:rPr>
            <w:rFonts w:hint="eastAsia"/>
            <w:lang w:eastAsia="zh-CN"/>
          </w:rPr>
          <w:t>23</w:t>
        </w:r>
        <w:r w:rsidRPr="00C74F73">
          <w:rPr>
            <w:lang w:eastAsia="zh-CN"/>
          </w:rPr>
          <w:t>].</w:t>
        </w:r>
      </w:ins>
    </w:p>
    <w:p w14:paraId="217E00F0" w14:textId="5897015A" w:rsidR="00C74F73" w:rsidRPr="0027714D" w:rsidRDefault="00C74F73" w:rsidP="00C74F73">
      <w:pPr>
        <w:pStyle w:val="NO"/>
        <w:rPr>
          <w:ins w:id="54" w:author="China Telecom-Z 2.21" w:date="2021-10-11T09:54:00Z"/>
          <w:rFonts w:eastAsia="等线"/>
          <w:lang w:eastAsia="zh-CN"/>
        </w:rPr>
      </w:pPr>
      <w:ins w:id="55" w:author="China Telecom-Z 2.21" w:date="2021-10-11T09:54:00Z">
        <w:r w:rsidRPr="0027714D">
          <w:rPr>
            <w:i/>
            <w:lang w:val="en-US" w:eastAsia="zh-CN"/>
          </w:rPr>
          <w:t>Editor's note: FFS</w:t>
        </w:r>
      </w:ins>
      <w:ins w:id="56" w:author="China Telecom-Z 2.21" w:date="2021-10-11T09:55:00Z">
        <w:r w:rsidRPr="0027714D">
          <w:rPr>
            <w:rFonts w:hint="eastAsia"/>
            <w:i/>
            <w:lang w:val="en-US" w:eastAsia="zh-CN"/>
          </w:rPr>
          <w:t xml:space="preserve"> wh</w:t>
        </w:r>
      </w:ins>
      <w:ins w:id="57" w:author="China Telecom-Z 2.21" w:date="2021-10-11T11:08:00Z">
        <w:r w:rsidR="00A32A2C">
          <w:rPr>
            <w:rFonts w:hint="eastAsia"/>
            <w:i/>
            <w:lang w:val="en-US" w:eastAsia="zh-CN"/>
          </w:rPr>
          <w:t>e</w:t>
        </w:r>
      </w:ins>
      <w:ins w:id="58" w:author="China Telecom-Z 2.21" w:date="2021-10-11T09:55:00Z">
        <w:r w:rsidRPr="0027714D">
          <w:rPr>
            <w:rFonts w:hint="eastAsia"/>
            <w:i/>
            <w:lang w:val="en-US" w:eastAsia="zh-CN"/>
          </w:rPr>
          <w:t>ther the</w:t>
        </w:r>
        <w:r w:rsidRPr="0027714D">
          <w:rPr>
            <w:i/>
            <w:lang w:val="en-US" w:eastAsia="zh-CN"/>
          </w:rPr>
          <w:t xml:space="preserve"> alternative IMSI</w:t>
        </w:r>
        <w:r w:rsidRPr="0027714D">
          <w:rPr>
            <w:rFonts w:hint="eastAsia"/>
            <w:i/>
            <w:lang w:val="en-US" w:eastAsia="zh-CN"/>
          </w:rPr>
          <w:t xml:space="preserve"> is</w:t>
        </w:r>
      </w:ins>
      <w:ins w:id="59" w:author="China Telecom-Z 2.21" w:date="2021-10-11T10:55:00Z">
        <w:r w:rsidR="008A18AA">
          <w:rPr>
            <w:rFonts w:hint="eastAsia"/>
            <w:i/>
            <w:lang w:val="en-US" w:eastAsia="zh-CN"/>
          </w:rPr>
          <w:t xml:space="preserve"> </w:t>
        </w:r>
        <w:r w:rsidR="008A18AA">
          <w:rPr>
            <w:i/>
            <w:lang w:val="en-US" w:eastAsia="zh-CN"/>
          </w:rPr>
          <w:t>calculated</w:t>
        </w:r>
        <w:r w:rsidR="008A18AA">
          <w:rPr>
            <w:rFonts w:hint="eastAsia"/>
            <w:i/>
            <w:lang w:val="en-US" w:eastAsia="zh-CN"/>
          </w:rPr>
          <w:t xml:space="preserve"> and</w:t>
        </w:r>
      </w:ins>
      <w:ins w:id="60" w:author="China Telecom-Z 2.21" w:date="2021-10-11T09:55:00Z">
        <w:r w:rsidRPr="0027714D">
          <w:rPr>
            <w:rFonts w:hint="eastAsia"/>
            <w:i/>
            <w:lang w:val="en-US" w:eastAsia="zh-CN"/>
          </w:rPr>
          <w:t xml:space="preserve"> indicate</w:t>
        </w:r>
      </w:ins>
      <w:ins w:id="61" w:author="China Telecom-Z 2.21" w:date="2021-10-11T09:58:00Z">
        <w:r w:rsidRPr="0027714D">
          <w:rPr>
            <w:rFonts w:hint="eastAsia"/>
            <w:i/>
            <w:lang w:val="en-US" w:eastAsia="zh-CN"/>
          </w:rPr>
          <w:t>d</w:t>
        </w:r>
      </w:ins>
      <w:ins w:id="62" w:author="China Telecom-Z 2.21" w:date="2021-10-11T09:55:00Z">
        <w:r w:rsidRPr="0027714D">
          <w:rPr>
            <w:rFonts w:hint="eastAsia"/>
            <w:i/>
            <w:lang w:val="en-US" w:eastAsia="zh-CN"/>
          </w:rPr>
          <w:t xml:space="preserve"> by </w:t>
        </w:r>
      </w:ins>
      <w:ins w:id="63" w:author="China Telecom-Z 2.21" w:date="2021-10-11T09:57:00Z">
        <w:r w:rsidRPr="0027714D">
          <w:rPr>
            <w:rFonts w:hint="eastAsia"/>
            <w:i/>
            <w:lang w:val="en-US" w:eastAsia="zh-CN"/>
          </w:rPr>
          <w:t>upper layers</w:t>
        </w:r>
      </w:ins>
      <w:ins w:id="64" w:author="China Telecom-Z 2.21" w:date="2021-10-11T09:54:00Z">
        <w:r w:rsidRPr="0027714D">
          <w:rPr>
            <w:i/>
          </w:rPr>
          <w:t>.</w:t>
        </w:r>
      </w:ins>
    </w:p>
    <w:p w14:paraId="3B4AD4E4" w14:textId="73605D5A" w:rsidR="00C74F73" w:rsidRPr="00C74F73" w:rsidDel="0027714D" w:rsidRDefault="00C74F73" w:rsidP="00355A91">
      <w:pPr>
        <w:rPr>
          <w:del w:id="65" w:author="China Telecom-Z 2.21" w:date="2021-10-11T10:00:00Z"/>
          <w:rFonts w:eastAsia="等线"/>
          <w:lang w:eastAsia="zh-CN"/>
        </w:rPr>
      </w:pPr>
    </w:p>
    <w:p w14:paraId="6D8FF4F0" w14:textId="384EEFA0" w:rsidR="003A6B91" w:rsidRPr="0007216D" w:rsidRDefault="00355A91">
      <w:pPr>
        <w:rPr>
          <w:rFonts w:eastAsia="等线"/>
          <w:lang w:eastAsia="zh-CN"/>
        </w:rPr>
      </w:pPr>
      <w:r w:rsidRPr="00410DE6">
        <w:t xml:space="preserve">5G-S-TMSI is a 48 bit long bit string as defined in TS 23.501 [39]. 5G-S-TMSI shall in the PF and i_s formulae above be interpreted as a binary number where the left most bit </w:t>
      </w:r>
      <w:r w:rsidRPr="0007216D">
        <w:rPr>
          <w:rFonts w:eastAsia="等线"/>
          <w:lang w:eastAsia="zh-CN"/>
        </w:rPr>
        <w:t>represents the most significant bit.</w:t>
      </w:r>
    </w:p>
    <w:bookmarkEnd w:id="5"/>
    <w:p w14:paraId="01B91291" w14:textId="51940D83" w:rsidR="00355A91" w:rsidRDefault="00355A91" w:rsidP="00355A91">
      <w:pPr>
        <w:pStyle w:val="Note-Boxed"/>
        <w:jc w:val="center"/>
        <w:rPr>
          <w:rFonts w:ascii="Times New Roman" w:eastAsia="Malgun Gothic" w:hAnsi="Times New Roman" w:cs="Times New Roman"/>
          <w:lang w:val="en-US"/>
        </w:rPr>
      </w:pPr>
      <w:r>
        <w:rPr>
          <w:rFonts w:ascii="Times New Roman" w:eastAsia="宋体" w:hAnsi="Times New Roman" w:cs="Times New Roman" w:hint="eastAsia"/>
          <w:lang w:val="en-US" w:eastAsia="zh-CN"/>
        </w:rPr>
        <w:t>END</w:t>
      </w:r>
      <w:r>
        <w:rPr>
          <w:rFonts w:ascii="Times New Roman" w:hAnsi="Times New Roman" w:cs="Times New Roman"/>
          <w:lang w:val="en-US"/>
        </w:rPr>
        <w:t xml:space="preserve"> OF FIRST CHANGE</w:t>
      </w:r>
    </w:p>
    <w:p w14:paraId="46B47E9E" w14:textId="0D70A369" w:rsidR="003A6B91" w:rsidRDefault="003A6B91">
      <w:pPr>
        <w:rPr>
          <w:ins w:id="66" w:author="China Telecom-Z 2.21" w:date="2021-10-08T16:19:00Z"/>
          <w:rFonts w:eastAsia="等线"/>
          <w:iCs/>
          <w:lang w:eastAsia="zh-CN"/>
        </w:rPr>
      </w:pPr>
    </w:p>
    <w:p w14:paraId="2632AB7B" w14:textId="77777777" w:rsidR="00D072AF" w:rsidRDefault="00D072AF">
      <w:pPr>
        <w:rPr>
          <w:ins w:id="67" w:author="China Telecom-Z 2.21" w:date="2021-10-08T16:19:00Z"/>
          <w:rFonts w:eastAsia="等线"/>
          <w:iCs/>
          <w:lang w:eastAsia="zh-CN"/>
        </w:rPr>
      </w:pPr>
    </w:p>
    <w:p w14:paraId="0CFFFA17" w14:textId="77777777" w:rsidR="00D072AF" w:rsidRDefault="00D072AF" w:rsidP="00D072AF">
      <w:pPr>
        <w:pStyle w:val="8"/>
      </w:pPr>
      <w:bookmarkStart w:id="68" w:name="_Toc52551502"/>
      <w:bookmarkStart w:id="69" w:name="_Toc20388080"/>
      <w:bookmarkStart w:id="70" w:name="_Toc37232085"/>
      <w:bookmarkStart w:id="71" w:name="_Toc60788154"/>
      <w:bookmarkStart w:id="72" w:name="_Toc29376162"/>
      <w:bookmarkStart w:id="73" w:name="_Toc46502171"/>
      <w:bookmarkStart w:id="74" w:name="_Toc51971519"/>
      <w:r>
        <w:lastRenderedPageBreak/>
        <w:t>Annex: RAN2 Agreements (LTE_NR_MUSIM-Core; leading WG: RAN2; REL-17; WID: RP-202895)</w:t>
      </w:r>
      <w:r>
        <w:br/>
      </w:r>
      <w:bookmarkEnd w:id="68"/>
      <w:bookmarkEnd w:id="69"/>
      <w:bookmarkEnd w:id="70"/>
      <w:bookmarkEnd w:id="71"/>
      <w:bookmarkEnd w:id="72"/>
      <w:bookmarkEnd w:id="73"/>
      <w:bookmarkEnd w:id="74"/>
    </w:p>
    <w:p w14:paraId="5329FF40" w14:textId="77777777" w:rsidR="00D072AF" w:rsidRDefault="00D072AF" w:rsidP="00D072AF">
      <w:pPr>
        <w:pStyle w:val="2"/>
        <w:rPr>
          <w:rFonts w:eastAsia="Malgun Gothic"/>
        </w:rPr>
      </w:pPr>
      <w:r>
        <w:rPr>
          <w:rFonts w:eastAsia="Malgun Gothic"/>
        </w:rPr>
        <w:t>RAN2#115-e</w:t>
      </w:r>
    </w:p>
    <w:p w14:paraId="0D320B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53E6574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6AF7E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55A1A01F" w14:textId="77777777" w:rsidR="00D072AF" w:rsidRDefault="00D072AF" w:rsidP="00D072AF"/>
    <w:p w14:paraId="3488B0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7AF89B5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2E6C1C44"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0485377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05ACC29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4FB2F5B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1F88A6C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5871DB9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2302AA9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38564DA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61EEA6E2" w14:textId="77777777" w:rsidR="00D072AF" w:rsidRDefault="00D072AF" w:rsidP="00D072AF"/>
    <w:p w14:paraId="1B851F6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5D1314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FFCC6E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5F68263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399028E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6A7E4D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7  </w:t>
      </w:r>
      <w:r>
        <w:tab/>
        <w:t>The SFN and subframe of the PCell of the network A is used in the gap configuration to calculate the gap.</w:t>
      </w:r>
    </w:p>
    <w:p w14:paraId="0A68A14D" w14:textId="77777777" w:rsidR="00D072AF" w:rsidRDefault="00D072AF" w:rsidP="00D072AF"/>
    <w:p w14:paraId="6B00B307" w14:textId="77777777" w:rsidR="00D072AF" w:rsidRDefault="00D072AF" w:rsidP="00D072AF"/>
    <w:p w14:paraId="14E10C4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89FE51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92393A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74E3EBF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66DF75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25BC358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05F595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24F3F0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D6E40B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49B4673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28E7B90A" w14:textId="77777777" w:rsidR="00D072AF" w:rsidRDefault="00D072AF" w:rsidP="00D072AF">
      <w:pPr>
        <w:pStyle w:val="Agreement"/>
        <w:numPr>
          <w:ilvl w:val="0"/>
          <w:numId w:val="5"/>
        </w:numPr>
        <w:tabs>
          <w:tab w:val="num" w:pos="1619"/>
          <w:tab w:val="left" w:pos="4680"/>
        </w:tabs>
      </w:pPr>
      <w:r>
        <w:t>Do not support autonomous gaps for MUSIM in Rel-17.</w:t>
      </w:r>
    </w:p>
    <w:p w14:paraId="5CB2803C" w14:textId="77777777" w:rsidR="00D072AF" w:rsidRDefault="00D072AF" w:rsidP="00D072AF"/>
    <w:p w14:paraId="46EE6233" w14:textId="77777777" w:rsidR="00D072AF" w:rsidRDefault="00D072AF" w:rsidP="00D072AF">
      <w:pPr>
        <w:pStyle w:val="Agreement"/>
        <w:numPr>
          <w:ilvl w:val="0"/>
          <w:numId w:val="5"/>
        </w:numPr>
        <w:tabs>
          <w:tab w:val="num" w:pos="1619"/>
          <w:tab w:val="left" w:pos="4680"/>
        </w:tabs>
      </w:pPr>
      <w:r>
        <w:t>1</w:t>
      </w:r>
      <w:r>
        <w:tab/>
        <w:t>UE can indicate it wants to leave RRC_CONNECTED in assistance information for MUSIM (FFS for signalling details</w:t>
      </w:r>
      <w:r>
        <w:rPr>
          <w:highlight w:val="yellow"/>
        </w:rPr>
        <w:t>, e.g. UAI</w:t>
      </w:r>
      <w:r>
        <w:t>).</w:t>
      </w:r>
    </w:p>
    <w:p w14:paraId="423A27A7" w14:textId="77777777" w:rsidR="00D072AF" w:rsidRDefault="00D072AF" w:rsidP="00D072AF"/>
    <w:p w14:paraId="4C100570" w14:textId="77777777" w:rsidR="00D072AF" w:rsidRDefault="00D072AF" w:rsidP="00D072AF">
      <w:pPr>
        <w:pStyle w:val="Agreement"/>
        <w:numPr>
          <w:ilvl w:val="0"/>
          <w:numId w:val="5"/>
        </w:numPr>
        <w:tabs>
          <w:tab w:val="num" w:pos="1619"/>
          <w:tab w:val="left" w:pos="4680"/>
        </w:tabs>
      </w:pPr>
      <w:r>
        <w:t>3: UEAssistanceInformation message is extended for switching notification in both network switching procedures for leaving RRC_CONNECTED state and without leaving RRC_CONNECTED state.</w:t>
      </w:r>
    </w:p>
    <w:p w14:paraId="1DAD7660" w14:textId="77777777" w:rsidR="00D072AF" w:rsidRDefault="00D072AF" w:rsidP="00D072AF">
      <w:pPr>
        <w:pStyle w:val="Agreement"/>
        <w:numPr>
          <w:ilvl w:val="0"/>
          <w:numId w:val="5"/>
        </w:numPr>
        <w:tabs>
          <w:tab w:val="num" w:pos="1619"/>
          <w:tab w:val="left" w:pos="4680"/>
        </w:tabs>
      </w:pPr>
      <w:r>
        <w:t>6: UE is configured to provide assistance info for switching notification via otherConfig of RRCReconfiguration message</w:t>
      </w:r>
    </w:p>
    <w:p w14:paraId="22A30ECD" w14:textId="77777777" w:rsidR="00D072AF" w:rsidRDefault="00D072AF" w:rsidP="00D072AF"/>
    <w:p w14:paraId="647BA4B7" w14:textId="77777777" w:rsidR="00D072AF" w:rsidRDefault="00D072AF" w:rsidP="00D072AF">
      <w:pPr>
        <w:pStyle w:val="Agreement"/>
        <w:numPr>
          <w:ilvl w:val="0"/>
          <w:numId w:val="5"/>
        </w:numPr>
        <w:tabs>
          <w:tab w:val="num" w:pos="1619"/>
          <w:tab w:val="left" w:pos="4680"/>
        </w:tabs>
      </w:pPr>
      <w:r>
        <w:t xml:space="preserve">8: Introduce a new </w:t>
      </w:r>
      <w:r>
        <w:rPr>
          <w:highlight w:val="yellow"/>
        </w:rPr>
        <w:t>RRC</w:t>
      </w:r>
      <w:r>
        <w:t xml:space="preserve"> timer for the “configured time”, used for the UE to leave RRC_CONNECTED without a response. </w:t>
      </w:r>
    </w:p>
    <w:p w14:paraId="766ADCF0" w14:textId="77777777" w:rsidR="00D072AF" w:rsidRDefault="00D072AF" w:rsidP="00D072AF">
      <w:pPr>
        <w:pStyle w:val="Agreement"/>
        <w:numPr>
          <w:ilvl w:val="0"/>
          <w:numId w:val="5"/>
        </w:numPr>
        <w:tabs>
          <w:tab w:val="num" w:pos="1619"/>
          <w:tab w:val="left" w:pos="4680"/>
        </w:tabs>
        <w:rPr>
          <w:highlight w:val="yellow"/>
        </w:rPr>
      </w:pPr>
      <w:r>
        <w:rPr>
          <w:highlight w:val="yellow"/>
        </w:rPr>
        <w:t>FFS if it's possible to configure UE to always wait for the network response (e.g. "infinite" waiting time)</w:t>
      </w:r>
    </w:p>
    <w:p w14:paraId="7CAAE8EE" w14:textId="77777777" w:rsidR="00D072AF" w:rsidRDefault="00D072AF" w:rsidP="00D072AF"/>
    <w:p w14:paraId="43B6FB81" w14:textId="77777777" w:rsidR="00D072AF" w:rsidRDefault="00D072AF" w:rsidP="00D072AF"/>
    <w:p w14:paraId="5DDB663E" w14:textId="77777777" w:rsidR="00D072AF" w:rsidRDefault="00D072AF" w:rsidP="00D072AF">
      <w:pPr>
        <w:pStyle w:val="Agreement"/>
        <w:numPr>
          <w:ilvl w:val="0"/>
          <w:numId w:val="5"/>
        </w:numPr>
        <w:tabs>
          <w:tab w:val="num" w:pos="1619"/>
          <w:tab w:val="left" w:pos="4680"/>
        </w:tabs>
      </w:pPr>
      <w:r>
        <w:lastRenderedPageBreak/>
        <w:t xml:space="preserve">7: UE is not allowed to enter RRC_INACTIVE state if no NW response message is received within a certain configured time period after the network switching notification message is sent. </w:t>
      </w:r>
    </w:p>
    <w:p w14:paraId="44EE4552" w14:textId="77777777" w:rsidR="00D072AF" w:rsidRDefault="00D072AF" w:rsidP="00D072AF">
      <w:pPr>
        <w:pStyle w:val="Agreement"/>
        <w:numPr>
          <w:ilvl w:val="0"/>
          <w:numId w:val="5"/>
        </w:numPr>
        <w:tabs>
          <w:tab w:val="num" w:pos="1619"/>
          <w:tab w:val="left" w:pos="4680"/>
        </w:tabs>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3E62ABE" w14:textId="77777777" w:rsidR="00D072AF" w:rsidRDefault="00D072AF" w:rsidP="00D072AF"/>
    <w:p w14:paraId="3002673C" w14:textId="77777777" w:rsidR="00D072AF" w:rsidRDefault="00D072AF" w:rsidP="00D072AF"/>
    <w:p w14:paraId="673F22B7" w14:textId="77777777" w:rsidR="00D072AF" w:rsidRDefault="00D072AF" w:rsidP="00D072AF">
      <w:pPr>
        <w:pStyle w:val="2"/>
        <w:rPr>
          <w:rFonts w:eastAsia="Malgun Gothic"/>
        </w:rPr>
      </w:pPr>
      <w:r>
        <w:rPr>
          <w:rFonts w:eastAsia="Malgun Gothic"/>
        </w:rPr>
        <w:t>RAN2#114-e</w:t>
      </w:r>
    </w:p>
    <w:p w14:paraId="7C23AFFA" w14:textId="77777777" w:rsidR="00D072AF" w:rsidRDefault="00D072AF" w:rsidP="00D072AF">
      <w:pPr>
        <w:pStyle w:val="Agreement"/>
        <w:numPr>
          <w:ilvl w:val="0"/>
          <w:numId w:val="5"/>
        </w:numPr>
        <w:tabs>
          <w:tab w:val="num" w:pos="1619"/>
          <w:tab w:val="left" w:pos="4680"/>
        </w:tabs>
      </w:pPr>
      <w:r>
        <w:t>1: Send an LS to SA2 to inform that RAN2 majority would support, but there is no consensus to support NAS assistant information (similar to UE ID offset for LTE), so RAN2 thinks this issue should be discussed and decided by SA2.</w:t>
      </w:r>
    </w:p>
    <w:p w14:paraId="00230070" w14:textId="77777777" w:rsidR="00D072AF" w:rsidRDefault="00D072AF" w:rsidP="00D072AF">
      <w:pPr>
        <w:pStyle w:val="Agreement"/>
        <w:numPr>
          <w:ilvl w:val="0"/>
          <w:numId w:val="5"/>
        </w:numPr>
        <w:tabs>
          <w:tab w:val="num" w:pos="1619"/>
          <w:tab w:val="left" w:pos="4680"/>
        </w:tabs>
      </w:pPr>
      <w:r>
        <w:t>2: RAN2 does not introduce RRC assistant information for paging collision issue for IDLE and INACTIVE. (Can revisit if serious problems are found.)</w:t>
      </w:r>
    </w:p>
    <w:p w14:paraId="59D46A7B" w14:textId="77777777" w:rsidR="00D072AF" w:rsidRDefault="00D072AF" w:rsidP="00D072AF"/>
    <w:p w14:paraId="4505C774" w14:textId="77777777" w:rsidR="00D072AF" w:rsidRDefault="00D072AF" w:rsidP="00D072AF">
      <w:pPr>
        <w:pStyle w:val="Agreement"/>
        <w:numPr>
          <w:ilvl w:val="0"/>
          <w:numId w:val="5"/>
        </w:numPr>
        <w:tabs>
          <w:tab w:val="num" w:pos="1619"/>
          <w:tab w:val="left" w:pos="4680"/>
        </w:tabs>
      </w:pPr>
      <w:r>
        <w:t>1: 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p w14:paraId="09C17C0B" w14:textId="77777777" w:rsidR="00D072AF" w:rsidRDefault="00D072AF" w:rsidP="00D072AF">
      <w:pPr>
        <w:pStyle w:val="Agreement"/>
        <w:numPr>
          <w:ilvl w:val="0"/>
          <w:numId w:val="5"/>
        </w:numPr>
        <w:tabs>
          <w:tab w:val="num" w:pos="1619"/>
          <w:tab w:val="left" w:pos="4680"/>
        </w:tabs>
      </w:pPr>
      <w:r>
        <w:t>4: UE provides assistance information to the gNB of NW A in Connected state based on the configuration of USIM of NW B for the gNB to determine the necessary switching parameters. Up to network what is the action based on UE assistance information. FFS what assistance information is needed.</w:t>
      </w:r>
    </w:p>
    <w:p w14:paraId="5EC06FBC" w14:textId="77777777" w:rsidR="00D072AF" w:rsidRDefault="00D072AF" w:rsidP="00D072AF"/>
    <w:p w14:paraId="178B72EA" w14:textId="77777777" w:rsidR="00D072AF" w:rsidRDefault="00D072AF" w:rsidP="00D072AF">
      <w:pPr>
        <w:pStyle w:val="Agreement"/>
        <w:numPr>
          <w:ilvl w:val="0"/>
          <w:numId w:val="5"/>
        </w:numPr>
        <w:tabs>
          <w:tab w:val="num" w:pos="1619"/>
          <w:tab w:val="left" w:pos="4680"/>
        </w:tabs>
      </w:pPr>
      <w:r>
        <w:t>1: AS -based solution for network switching includes two steps: 1-) If configured, UE can send an RRC message to leave RRC_CONNECTED for MUSIM purpose 2-) gNB may release the UE to Idle/Inactive.</w:t>
      </w:r>
    </w:p>
    <w:p w14:paraId="5BC438E6" w14:textId="77777777" w:rsidR="00D072AF" w:rsidRDefault="00D072AF" w:rsidP="00D072AF">
      <w:pPr>
        <w:pStyle w:val="Agreement"/>
        <w:numPr>
          <w:ilvl w:val="0"/>
          <w:numId w:val="5"/>
        </w:numPr>
        <w:tabs>
          <w:tab w:val="num" w:pos="1619"/>
          <w:tab w:val="left" w:pos="4680"/>
        </w:tabs>
      </w:pPr>
      <w:r>
        <w:t>2: Include the following RAN2#113bis-e agreement in the LS:</w:t>
      </w:r>
    </w:p>
    <w:p w14:paraId="11C7AABF" w14:textId="77777777" w:rsidR="00D072AF" w:rsidRDefault="00D072AF" w:rsidP="00D072AF">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33EE1709" w14:textId="77777777" w:rsidR="00D072AF" w:rsidRDefault="00D072AF" w:rsidP="00D072AF">
      <w:pPr>
        <w:pStyle w:val="Agreement"/>
        <w:numPr>
          <w:ilvl w:val="0"/>
          <w:numId w:val="5"/>
        </w:numPr>
        <w:tabs>
          <w:tab w:val="num" w:pos="1619"/>
          <w:tab w:val="left" w:pos="4680"/>
        </w:tabs>
      </w:pPr>
      <w:r>
        <w:t>3: The “configured time” for AS-based solution for the UE to leave RRC_CONNECTED without a response is configured by the gNB. Indicate RAN2 is still discussing this for AS-based solution in the LS.</w:t>
      </w:r>
    </w:p>
    <w:p w14:paraId="4FF69035" w14:textId="77777777" w:rsidR="00D072AF" w:rsidRDefault="00D072AF" w:rsidP="00D072AF">
      <w:pPr>
        <w:pStyle w:val="Agreement"/>
        <w:numPr>
          <w:ilvl w:val="0"/>
          <w:numId w:val="5"/>
        </w:numPr>
        <w:tabs>
          <w:tab w:val="num" w:pos="1619"/>
          <w:tab w:val="left" w:pos="4680"/>
        </w:tabs>
      </w:pPr>
      <w:r>
        <w:t>4: Indicate that RAN2 has not discussed the interaction between AS-based solution and any SA2 agreement on NAS messages or NAS-based solution for network switching.</w:t>
      </w:r>
    </w:p>
    <w:p w14:paraId="41071639" w14:textId="77777777" w:rsidR="00D072AF" w:rsidRDefault="00D072AF" w:rsidP="00D072AF"/>
    <w:p w14:paraId="47EC61CC" w14:textId="77777777" w:rsidR="00D072AF" w:rsidRDefault="00D072AF" w:rsidP="00D072AF"/>
    <w:p w14:paraId="5270A7D3" w14:textId="77777777" w:rsidR="00D072AF" w:rsidRDefault="00D072AF" w:rsidP="00D072AF"/>
    <w:p w14:paraId="46E325E4" w14:textId="77777777" w:rsidR="00D072AF" w:rsidRDefault="00D072AF" w:rsidP="00D072AF">
      <w:pPr>
        <w:pStyle w:val="2"/>
        <w:rPr>
          <w:rFonts w:eastAsia="Malgun Gothic"/>
        </w:rPr>
      </w:pPr>
      <w:r>
        <w:rPr>
          <w:rFonts w:eastAsia="Malgun Gothic"/>
        </w:rPr>
        <w:lastRenderedPageBreak/>
        <w:t>RAN2#113-bis-e</w:t>
      </w:r>
    </w:p>
    <w:p w14:paraId="1331664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92EAD4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 For the EPS PO/PF calculation, include the UE_offset to the UE_ID calculation formula.</w:t>
      </w:r>
    </w:p>
    <w:p w14:paraId="3EBB638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EPS eDRX case. </w:t>
      </w:r>
    </w:p>
    <w:p w14:paraId="35E6E660" w14:textId="77777777" w:rsidR="00D072AF" w:rsidRDefault="00D072AF" w:rsidP="00D072AF"/>
    <w:p w14:paraId="7620B5A8"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Agreements</w:t>
      </w:r>
    </w:p>
    <w:p w14:paraId="5FE5E47E"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117B965C"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1</w:t>
      </w:r>
      <w:r>
        <w:tab/>
        <w:t>Only support NAS-based busy indication (for IDLE and INACTIVE)</w:t>
      </w:r>
    </w:p>
    <w:p w14:paraId="4D440011" w14:textId="77777777" w:rsidR="00D072AF" w:rsidRDefault="00D072AF" w:rsidP="00D072AF"/>
    <w:p w14:paraId="44C372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904E3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6BA8701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37E0BA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43702C7B" w14:textId="77777777" w:rsidR="00D072AF" w:rsidRDefault="00D072AF" w:rsidP="00D072AF"/>
    <w:p w14:paraId="4167335D" w14:textId="77777777" w:rsidR="00D072AF" w:rsidRDefault="00D072AF" w:rsidP="00D072AF">
      <w:pPr>
        <w:pStyle w:val="Agreement"/>
        <w:numPr>
          <w:ilvl w:val="0"/>
          <w:numId w:val="5"/>
        </w:numPr>
        <w:tabs>
          <w:tab w:val="num" w:pos="1619"/>
          <w:tab w:val="left" w:pos="4680"/>
        </w:tabs>
      </w:pPr>
      <w:r>
        <w:t>1: RAN2 works to support the MUSIM paging cause feature that SA2 is working on and also addresses the paging cause issue raised by SA2 LS.</w:t>
      </w:r>
    </w:p>
    <w:p w14:paraId="2F2A57F8" w14:textId="77777777" w:rsidR="00D072AF" w:rsidRDefault="00D072AF" w:rsidP="00D072AF">
      <w:pPr>
        <w:pStyle w:val="Agreement"/>
        <w:numPr>
          <w:ilvl w:val="0"/>
          <w:numId w:val="5"/>
        </w:numPr>
        <w:tabs>
          <w:tab w:val="num" w:pos="1619"/>
          <w:tab w:val="left" w:pos="4680"/>
        </w:tabs>
        <w:rPr>
          <w:i/>
          <w:iCs/>
        </w:rPr>
      </w:pPr>
      <w:r>
        <w:t>2: RAN2 attempts to reply LS to SA2 once we progress on solution and agree on CR(s) that support/address the above feature/issue.</w:t>
      </w:r>
    </w:p>
    <w:p w14:paraId="067D8F20" w14:textId="77777777" w:rsidR="00D072AF" w:rsidRDefault="00D072AF" w:rsidP="00D072AF">
      <w:pPr>
        <w:pStyle w:val="Agreement"/>
        <w:numPr>
          <w:ilvl w:val="0"/>
          <w:numId w:val="5"/>
        </w:numPr>
        <w:tabs>
          <w:tab w:val="num" w:pos="1619"/>
          <w:tab w:val="left" w:pos="4680"/>
        </w:tabs>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19E883C9" w14:textId="77777777" w:rsidR="00D072AF" w:rsidRDefault="00D072AF" w:rsidP="00D072AF"/>
    <w:p w14:paraId="0814829A" w14:textId="77777777" w:rsidR="00D072AF" w:rsidRDefault="00D072AF" w:rsidP="00D072AF">
      <w:pPr>
        <w:pStyle w:val="Agreement"/>
        <w:numPr>
          <w:ilvl w:val="0"/>
          <w:numId w:val="5"/>
        </w:numPr>
        <w:tabs>
          <w:tab w:val="num" w:pos="1619"/>
          <w:tab w:val="left" w:pos="4680"/>
        </w:tabs>
      </w:pPr>
      <w:r>
        <w:t>RAN2 does not intend to introduce alternative paging IDs for MUSIM paging (unless requested by SA2).</w:t>
      </w:r>
    </w:p>
    <w:p w14:paraId="15E2F37D" w14:textId="77777777" w:rsidR="00D072AF" w:rsidRDefault="00D072AF" w:rsidP="00D072AF"/>
    <w:p w14:paraId="3EA3B5F6" w14:textId="77777777" w:rsidR="00D072AF" w:rsidRDefault="00D072AF" w:rsidP="00D072AF">
      <w:pPr>
        <w:pStyle w:val="2"/>
        <w:rPr>
          <w:rFonts w:eastAsia="Malgun Gothic"/>
        </w:rPr>
      </w:pPr>
      <w:bookmarkStart w:id="75" w:name="_Toc52551503"/>
      <w:bookmarkStart w:id="76" w:name="_Toc46502172"/>
      <w:bookmarkStart w:id="77" w:name="_Toc20388081"/>
      <w:bookmarkStart w:id="78" w:name="_Toc37232086"/>
      <w:bookmarkStart w:id="79" w:name="_Toc29376163"/>
      <w:bookmarkStart w:id="80" w:name="_Toc51971520"/>
      <w:bookmarkStart w:id="81" w:name="_Toc60788155"/>
      <w:r>
        <w:rPr>
          <w:rFonts w:eastAsia="Malgun Gothic"/>
        </w:rPr>
        <w:t>RAN2#113-e</w:t>
      </w:r>
      <w:bookmarkEnd w:id="75"/>
      <w:bookmarkEnd w:id="76"/>
      <w:bookmarkEnd w:id="77"/>
      <w:bookmarkEnd w:id="78"/>
      <w:bookmarkEnd w:id="79"/>
      <w:bookmarkEnd w:id="80"/>
      <w:bookmarkEnd w:id="81"/>
    </w:p>
    <w:p w14:paraId="29887702" w14:textId="77777777" w:rsidR="00D072AF" w:rsidRDefault="00D072AF" w:rsidP="00D072AF">
      <w:pPr>
        <w:pStyle w:val="Agreement"/>
        <w:numPr>
          <w:ilvl w:val="0"/>
          <w:numId w:val="5"/>
        </w:numPr>
        <w:tabs>
          <w:tab w:val="left" w:pos="4680"/>
        </w:tabs>
        <w:spacing w:line="256" w:lineRule="auto"/>
        <w:rPr>
          <w:bCs/>
        </w:rPr>
      </w:pPr>
      <w:r>
        <w:rPr>
          <w:bCs/>
        </w:rPr>
        <w:t>There is support for solution 1 (for 5GS) with something else, either solution 3 or 2b.</w:t>
      </w:r>
    </w:p>
    <w:p w14:paraId="734A5CFE" w14:textId="77777777" w:rsidR="00D072AF" w:rsidRDefault="00D072AF" w:rsidP="00D072AF"/>
    <w:p w14:paraId="06DE713E" w14:textId="77777777" w:rsidR="00D072AF" w:rsidRDefault="00D072AF" w:rsidP="00D072AF">
      <w:pPr>
        <w:pStyle w:val="Doc-text2"/>
        <w:rPr>
          <w:i/>
          <w:iCs/>
        </w:rPr>
      </w:pPr>
    </w:p>
    <w:p w14:paraId="1EAAF97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Agreement</w:t>
      </w:r>
    </w:p>
    <w:p w14:paraId="20312EF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9E26576" w14:textId="77777777" w:rsidR="00D072AF" w:rsidRDefault="00D072AF" w:rsidP="00D072AF">
      <w:pPr>
        <w:pStyle w:val="Agreement"/>
        <w:numPr>
          <w:ilvl w:val="0"/>
          <w:numId w:val="6"/>
        </w:numPr>
        <w:pBdr>
          <w:top w:val="single" w:sz="4" w:space="1" w:color="auto"/>
          <w:left w:val="single" w:sz="4" w:space="4" w:color="auto"/>
          <w:bottom w:val="single" w:sz="4" w:space="1" w:color="auto"/>
          <w:right w:val="single" w:sz="4" w:space="4" w:color="auto"/>
        </w:pBdr>
        <w:tabs>
          <w:tab w:val="left" w:pos="4680"/>
        </w:tabs>
        <w:spacing w:line="256" w:lineRule="auto"/>
      </w:pPr>
      <w:r>
        <w:t>Option 2b is the preferred solution to address paging collision for “LTE + LTE”.</w:t>
      </w:r>
    </w:p>
    <w:p w14:paraId="1D5B2328" w14:textId="77777777" w:rsidR="00D072AF" w:rsidRDefault="00D072AF" w:rsidP="00D072AF">
      <w:pPr>
        <w:pStyle w:val="Doc-text2"/>
      </w:pPr>
    </w:p>
    <w:p w14:paraId="4C606D5A" w14:textId="77777777" w:rsidR="00D072AF" w:rsidRDefault="00D072AF" w:rsidP="00D072AF">
      <w:pPr>
        <w:pStyle w:val="Doc-text2"/>
        <w:rPr>
          <w:i/>
          <w:iCs/>
        </w:rPr>
      </w:pPr>
    </w:p>
    <w:p w14:paraId="2A4FFBE6" w14:textId="77777777" w:rsidR="00D072AF" w:rsidRDefault="00D072AF" w:rsidP="00D072AF">
      <w:pPr>
        <w:pStyle w:val="Doc-text2"/>
        <w:rPr>
          <w:b/>
          <w:bCs/>
        </w:rPr>
      </w:pPr>
    </w:p>
    <w:p w14:paraId="597F771A"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A09046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6FAA2B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2841CC6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7F4C7265" w14:textId="77777777" w:rsidR="00D072AF" w:rsidRDefault="00D072AF" w:rsidP="00D072AF">
      <w:pPr>
        <w:pStyle w:val="Agreement"/>
        <w:numPr>
          <w:ilvl w:val="0"/>
          <w:numId w:val="5"/>
        </w:numPr>
        <w:tabs>
          <w:tab w:val="left" w:pos="4680"/>
        </w:tabs>
        <w:spacing w:line="256" w:lineRule="auto"/>
        <w:rPr>
          <w:bCs/>
        </w:rPr>
      </w:pPr>
      <w:r>
        <w:rPr>
          <w:bCs/>
        </w:rPr>
        <w:t>FFS if we can make the UE behaviour predictable for paging collision avoidance</w:t>
      </w:r>
    </w:p>
    <w:p w14:paraId="32CD961C" w14:textId="77777777" w:rsidR="00D072AF" w:rsidRDefault="00D072AF" w:rsidP="00D072AF">
      <w:pPr>
        <w:pStyle w:val="Doc-text2"/>
      </w:pPr>
    </w:p>
    <w:p w14:paraId="14048EF6" w14:textId="77777777" w:rsidR="00D072AF" w:rsidRDefault="00D072AF" w:rsidP="00D072AF">
      <w:pPr>
        <w:pStyle w:val="Doc-text2"/>
      </w:pPr>
    </w:p>
    <w:p w14:paraId="0DED1E3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5CAD6D0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43BF30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0AE7B68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76512D9B" w14:textId="77777777" w:rsidR="00D072AF" w:rsidRDefault="00D072AF" w:rsidP="00D072AF">
      <w:pPr>
        <w:pStyle w:val="Doc-text2"/>
      </w:pPr>
    </w:p>
    <w:p w14:paraId="234F7CBC" w14:textId="77777777" w:rsidR="00D072AF" w:rsidRDefault="00D072AF" w:rsidP="00D072AF">
      <w:pPr>
        <w:pStyle w:val="Doc-text2"/>
      </w:pPr>
    </w:p>
    <w:p w14:paraId="3B7101A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95936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6E99A16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6D201C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1199FD0B" w14:textId="77777777" w:rsidR="00D072AF" w:rsidRDefault="00D072AF" w:rsidP="00D072AF">
      <w:pPr>
        <w:pStyle w:val="Doc-text2"/>
      </w:pPr>
    </w:p>
    <w:p w14:paraId="5B8D3DC0" w14:textId="77777777" w:rsidR="00D072AF" w:rsidRDefault="00D072AF" w:rsidP="00D072AF">
      <w:pPr>
        <w:pStyle w:val="Doc-text2"/>
      </w:pPr>
    </w:p>
    <w:p w14:paraId="5486D5C7" w14:textId="77777777" w:rsidR="00D072AF" w:rsidRDefault="00D072AF" w:rsidP="00D072AF">
      <w:pPr>
        <w:pStyle w:val="Doc-text2"/>
      </w:pPr>
    </w:p>
    <w:p w14:paraId="53C403C4" w14:textId="77777777" w:rsidR="00D072AF" w:rsidRDefault="00D072AF" w:rsidP="00D072AF">
      <w:pPr>
        <w:pStyle w:val="2"/>
        <w:rPr>
          <w:rFonts w:eastAsia="Malgun Gothic"/>
        </w:rPr>
      </w:pPr>
      <w:r>
        <w:rPr>
          <w:rFonts w:eastAsia="Malgun Gothic"/>
        </w:rPr>
        <w:t>RAN2#112-e</w:t>
      </w:r>
    </w:p>
    <w:p w14:paraId="21D15331" w14:textId="77777777" w:rsidR="00D072AF" w:rsidRDefault="00D072AF" w:rsidP="00D072AF">
      <w:pPr>
        <w:pStyle w:val="Agreement"/>
        <w:numPr>
          <w:ilvl w:val="0"/>
          <w:numId w:val="5"/>
        </w:numPr>
        <w:tabs>
          <w:tab w:val="left" w:pos="4680"/>
        </w:tabs>
        <w:spacing w:line="256" w:lineRule="auto"/>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7671423C" w14:textId="77777777" w:rsidR="00D072AF" w:rsidRDefault="00D072AF" w:rsidP="00D072AF">
      <w:pPr>
        <w:pStyle w:val="Agreement"/>
        <w:numPr>
          <w:ilvl w:val="0"/>
          <w:numId w:val="5"/>
        </w:numPr>
        <w:tabs>
          <w:tab w:val="left" w:pos="4680"/>
        </w:tabs>
        <w:spacing w:line="256" w:lineRule="auto"/>
      </w:pPr>
      <w:r>
        <w:t xml:space="preserve">With this change, the LS is approved in </w:t>
      </w:r>
      <w:hyperlink r:id="rId17" w:history="1">
        <w:r>
          <w:rPr>
            <w:rStyle w:val="af"/>
          </w:rPr>
          <w:t>R2-2011241</w:t>
        </w:r>
      </w:hyperlink>
      <w:r>
        <w:t xml:space="preserve"> (unseen)</w:t>
      </w:r>
    </w:p>
    <w:p w14:paraId="7206E3EA" w14:textId="77777777" w:rsidR="00D072AF" w:rsidRDefault="00D072AF" w:rsidP="00D072AF"/>
    <w:p w14:paraId="0D628C69" w14:textId="77777777" w:rsidR="00D072AF" w:rsidRDefault="00D072AF" w:rsidP="00D072AF">
      <w:pPr>
        <w:pStyle w:val="Doc-text2"/>
        <w:rPr>
          <w:i/>
          <w:iCs/>
        </w:rPr>
      </w:pPr>
    </w:p>
    <w:p w14:paraId="18B14A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6475670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RAN2 continues to further evaluate the </w:t>
      </w:r>
      <w:r>
        <w:rPr>
          <w:highlight w:val="yellow"/>
        </w:rPr>
        <w:t>pros and cons</w:t>
      </w:r>
      <w:r>
        <w:t xml:space="preserve"> of options 1, 2a, 2b, 3.</w:t>
      </w:r>
    </w:p>
    <w:p w14:paraId="06FE09E7"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rPr>
          <w:highlight w:val="yellow"/>
        </w:rPr>
        <w:t>Option 4 is still allowed (but RAN2 will not specify UE implementation).</w:t>
      </w:r>
      <w:r>
        <w:t xml:space="preserve"> </w:t>
      </w:r>
    </w:p>
    <w:p w14:paraId="5ACEA9A6"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Clarifying "No E-UTRA impact" can be done in RANP.</w:t>
      </w:r>
    </w:p>
    <w:p w14:paraId="454F31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highlight w:val="yellow"/>
        </w:rPr>
      </w:pPr>
      <w:r>
        <w:rPr>
          <w:highlight w:val="yellow"/>
        </w:rPr>
        <w:t>Option 2c can be evaluated later as it doesn't work alone.</w:t>
      </w:r>
    </w:p>
    <w:p w14:paraId="0A1C8114" w14:textId="77777777" w:rsidR="00D072AF" w:rsidRDefault="00D072AF" w:rsidP="00D072AF">
      <w:pPr>
        <w:pStyle w:val="Doc-text2"/>
        <w:rPr>
          <w:i/>
          <w:iCs/>
        </w:rPr>
      </w:pPr>
    </w:p>
    <w:p w14:paraId="029097B0" w14:textId="77777777" w:rsidR="00D072AF" w:rsidRDefault="00D072AF" w:rsidP="00D072AF">
      <w:pPr>
        <w:pStyle w:val="Doc-text2"/>
      </w:pPr>
    </w:p>
    <w:p w14:paraId="0017EFF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Enhancement for 5GS should be prioritized since it can handle paging collision issue in both NR+NR and NR+LTE scenarios.</w:t>
      </w:r>
    </w:p>
    <w:p w14:paraId="315E8778" w14:textId="77777777" w:rsidR="00D072AF" w:rsidRDefault="00D072AF" w:rsidP="00D072AF">
      <w:pPr>
        <w:pStyle w:val="Doc-text2"/>
        <w:rPr>
          <w:i/>
          <w:iCs/>
        </w:rPr>
      </w:pPr>
    </w:p>
    <w:p w14:paraId="127FC6CE" w14:textId="77777777" w:rsidR="00D072AF" w:rsidRDefault="00D072AF" w:rsidP="00D072AF">
      <w:pPr>
        <w:pStyle w:val="Doc-text2"/>
      </w:pPr>
    </w:p>
    <w:p w14:paraId="4AFA88E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Indicate to SA2 that the table 1 is a baseline on the discussion the expected time (in ms) required for UE to send a (NAS) busy indication to Network B.</w:t>
      </w:r>
    </w:p>
    <w:p w14:paraId="08626FE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it is feasible that the busy indication is sent as an RRC message with security for RRC_INACTIVE. FFS how this works. </w:t>
      </w:r>
    </w:p>
    <w:p w14:paraId="436CB83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RAN2 will continue to discuss RRC-based switching/leaving and returning procedure in 5GS/NR when UE is in RRC_CONNECTED. There may be different mechanisms (short/long, leaving/returning, etc.).</w:t>
      </w:r>
    </w:p>
    <w:p w14:paraId="3CE38C51" w14:textId="77777777" w:rsidR="00D072AF" w:rsidRDefault="00D072AF" w:rsidP="00D072AF">
      <w:pPr>
        <w:pStyle w:val="Doc-text2"/>
      </w:pPr>
    </w:p>
    <w:p w14:paraId="008AC8B6" w14:textId="77777777" w:rsidR="00D072AF" w:rsidRDefault="00D072AF" w:rsidP="00D072AF">
      <w:pPr>
        <w:pStyle w:val="Doc-text2"/>
      </w:pPr>
    </w:p>
    <w:p w14:paraId="674293F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Provide SA2 with information on paging cause costs based on the email discussion + contributions. Indicate that this may change if assumptions change.</w:t>
      </w:r>
    </w:p>
    <w:p w14:paraId="0032ED6F"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 xml:space="preserve">From RAN2 perspective, we haven't decided on paging cause feasibility yet. </w:t>
      </w:r>
    </w:p>
    <w:p w14:paraId="3CCB689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RAN2 will evaluate short/long time switching in this WI </w:t>
      </w:r>
    </w:p>
    <w:p w14:paraId="6277EAE1" w14:textId="77777777" w:rsidR="00D072AF" w:rsidRDefault="00D072AF" w:rsidP="00D072AF"/>
    <w:p w14:paraId="2D7A9E4B" w14:textId="77777777" w:rsidR="00D072AF" w:rsidRDefault="00D072AF" w:rsidP="00D072AF">
      <w:pPr>
        <w:pStyle w:val="Doc-text2"/>
      </w:pPr>
    </w:p>
    <w:p w14:paraId="541773F1"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22C7D67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677A8A7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631FA44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lastRenderedPageBreak/>
        <w:t xml:space="preserve">1b: For Sub-Case 3-1, whether the Rx capability coordination between UE and NW is needed can be decided after the RRC-based switching/leaving and returning procedure is defined. </w:t>
      </w:r>
    </w:p>
    <w:p w14:paraId="4FEEA4A4"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112F07C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544A8C8D"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AFED197"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2CBB7BED" w14:textId="77777777" w:rsidR="00D072AF" w:rsidRDefault="00D072AF" w:rsidP="00D072AF">
      <w:pPr>
        <w:pStyle w:val="Doc-text2"/>
      </w:pPr>
    </w:p>
    <w:p w14:paraId="2F8E066B" w14:textId="77777777" w:rsidR="00D072AF" w:rsidRDefault="00D072AF" w:rsidP="00D072AF">
      <w:pPr>
        <w:pStyle w:val="Doc-text2"/>
      </w:pPr>
    </w:p>
    <w:p w14:paraId="7699101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r>
      <w:bookmarkStart w:id="82" w:name="_Hlk63673862"/>
      <w:r>
        <w:rPr>
          <w:b/>
          <w:bCs/>
        </w:rPr>
        <w:t xml:space="preserve">FFS if/how to ensure UE doesn't disconnect from RRC_CONNECTED during busy indication </w:t>
      </w:r>
      <w:bookmarkEnd w:id="82"/>
    </w:p>
    <w:p w14:paraId="690BE8D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08EFBAA7" w14:textId="77777777" w:rsidR="00D072AF" w:rsidRDefault="00D072AF" w:rsidP="00D072AF">
      <w:pPr>
        <w:pStyle w:val="Comments"/>
      </w:pPr>
    </w:p>
    <w:p w14:paraId="6FD83D88" w14:textId="77777777" w:rsidR="00D072AF" w:rsidRDefault="00D072AF" w:rsidP="00D072AF"/>
    <w:p w14:paraId="00E95FA9" w14:textId="77777777" w:rsidR="00D072AF" w:rsidRPr="00D072AF" w:rsidRDefault="00D072AF">
      <w:pPr>
        <w:rPr>
          <w:rFonts w:eastAsia="等线"/>
          <w:iCs/>
          <w:lang w:eastAsia="zh-CN"/>
        </w:rPr>
      </w:pPr>
    </w:p>
    <w:sectPr w:rsidR="00D072AF" w:rsidRPr="00D072AF">
      <w:headerReference w:type="default" r:id="rId18"/>
      <w:footerReference w:type="default" r:id="rId19"/>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Huawei" w:date="2021-10-20T15:15:00Z" w:initials="HW">
    <w:p w14:paraId="10DE6E8F" w14:textId="77777777" w:rsidR="0012100D" w:rsidRDefault="00D101E6">
      <w:pPr>
        <w:pStyle w:val="a6"/>
      </w:pPr>
      <w:r>
        <w:rPr>
          <w:rStyle w:val="af0"/>
        </w:rPr>
        <w:annotationRef/>
      </w:r>
      <w:r>
        <w:t xml:space="preserve">There is a mismatch between what’s specified in 23.401, CT1 agreement and RAN2 agreements. </w:t>
      </w:r>
    </w:p>
    <w:p w14:paraId="121DA16D" w14:textId="77777777" w:rsidR="0012100D" w:rsidRDefault="0012100D">
      <w:pPr>
        <w:pStyle w:val="a6"/>
      </w:pPr>
    </w:p>
    <w:p w14:paraId="79EC8898" w14:textId="40442A75" w:rsidR="00204523" w:rsidRDefault="00204523">
      <w:pPr>
        <w:pStyle w:val="a6"/>
      </w:pPr>
      <w:r>
        <w:t xml:space="preserve">As rapporteur mentioned, </w:t>
      </w:r>
    </w:p>
    <w:p w14:paraId="6D07FB85" w14:textId="5AD5926E" w:rsidR="00204523" w:rsidRDefault="00204523" w:rsidP="00204523">
      <w:pPr>
        <w:pStyle w:val="a6"/>
        <w:numPr>
          <w:ilvl w:val="0"/>
          <w:numId w:val="7"/>
        </w:numPr>
      </w:pPr>
      <w:r>
        <w:t xml:space="preserve">SA2 specified in 23.401 that Alternative IMSI value is calculated based on the accepted IMSI offset received from the NW and Alternative IMSI value is used to calculate UE_ID in 36.304. </w:t>
      </w:r>
    </w:p>
    <w:p w14:paraId="66490311" w14:textId="721B0011" w:rsidR="00204523" w:rsidRDefault="00204523" w:rsidP="00204523">
      <w:pPr>
        <w:pStyle w:val="a6"/>
        <w:numPr>
          <w:ilvl w:val="0"/>
          <w:numId w:val="7"/>
        </w:numPr>
      </w:pPr>
      <w:r>
        <w:t>CT</w:t>
      </w:r>
      <w:r w:rsidR="0012100D">
        <w:t>1</w:t>
      </w:r>
      <w:r>
        <w:t xml:space="preserve"> specifed that it forwards IMSI offset to lower layers to calculate UE_ID. </w:t>
      </w:r>
    </w:p>
    <w:p w14:paraId="1AF00689" w14:textId="3C3B8986" w:rsidR="00204523" w:rsidRDefault="00204523" w:rsidP="00204523">
      <w:pPr>
        <w:pStyle w:val="a6"/>
        <w:numPr>
          <w:ilvl w:val="0"/>
          <w:numId w:val="7"/>
        </w:numPr>
      </w:pPr>
      <w:r>
        <w:t>RAN2 agreed that Offset value is used in UE_ID calculation.</w:t>
      </w:r>
    </w:p>
    <w:p w14:paraId="15C67AB0" w14:textId="77777777" w:rsidR="0012100D" w:rsidRDefault="0012100D" w:rsidP="0012100D">
      <w:pPr>
        <w:pStyle w:val="a6"/>
      </w:pPr>
    </w:p>
    <w:p w14:paraId="6908EBD1" w14:textId="75AE94E5" w:rsidR="00D101E6" w:rsidRDefault="00204523">
      <w:pPr>
        <w:pStyle w:val="a6"/>
      </w:pPr>
      <w:r>
        <w:t xml:space="preserve">CT1 and RAN2 seem aligned but not SA2. Hence </w:t>
      </w:r>
      <w:r w:rsidR="00F45D31">
        <w:t xml:space="preserve">we think </w:t>
      </w:r>
      <w:r>
        <w:t>RAN2 needs to discuss and clarify this first.</w:t>
      </w:r>
    </w:p>
  </w:comment>
  <w:comment w:id="2" w:author="MediaTek (Felix)" w:date="2021-10-20T15:15:00Z" w:initials="FT">
    <w:p w14:paraId="548ACAEA" w14:textId="759AD86D" w:rsidR="00832B5F" w:rsidRDefault="00832B5F">
      <w:pPr>
        <w:pStyle w:val="a6"/>
      </w:pPr>
      <w:r>
        <w:rPr>
          <w:rStyle w:val="af0"/>
        </w:rPr>
        <w:annotationRef/>
      </w:r>
      <w:r>
        <w:t>Same view as Huawei</w:t>
      </w:r>
    </w:p>
  </w:comment>
  <w:comment w:id="3" w:author="Samsung" w:date="2021-10-20T15:15:00Z" w:initials="a">
    <w:p w14:paraId="0DF42907" w14:textId="51448265" w:rsidR="007C6860" w:rsidRDefault="007C6860">
      <w:pPr>
        <w:pStyle w:val="a6"/>
      </w:pPr>
      <w:r>
        <w:rPr>
          <w:rStyle w:val="af0"/>
        </w:rPr>
        <w:annotationRef/>
      </w:r>
      <w:r w:rsidRPr="007C6860">
        <w:t>Our view is also that there is a mismatch between SA2 and RAN2 and this may be discussed in the next meeting.</w:t>
      </w:r>
    </w:p>
  </w:comment>
  <w:comment w:id="4" w:author="China Telecom-Z 2.21" w:date="2021-10-20T15:15:00Z" w:initials="CT-Z">
    <w:p w14:paraId="6103B065" w14:textId="74BA7CD4" w:rsidR="000630B2" w:rsidRPr="000630B2" w:rsidRDefault="000630B2">
      <w:pPr>
        <w:pStyle w:val="a6"/>
        <w:rPr>
          <w:rFonts w:eastAsia="等线"/>
          <w:lang w:eastAsia="zh-CN"/>
        </w:rPr>
      </w:pPr>
      <w:r>
        <w:rPr>
          <w:rStyle w:val="af0"/>
        </w:rPr>
        <w:annotationRef/>
      </w:r>
      <w:r>
        <w:rPr>
          <w:rFonts w:eastAsia="等线" w:hint="eastAsia"/>
          <w:lang w:eastAsia="zh-CN"/>
        </w:rPr>
        <w:t xml:space="preserve"> Agree. We think the main confusion is on whether a</w:t>
      </w:r>
      <w:r>
        <w:t>lternative IMSI</w:t>
      </w:r>
      <w:r>
        <w:rPr>
          <w:rFonts w:eastAsia="等线" w:hint="eastAsia"/>
          <w:lang w:eastAsia="zh-CN"/>
        </w:rPr>
        <w:t xml:space="preserve"> is </w:t>
      </w:r>
      <w:r>
        <w:rPr>
          <w:rFonts w:eastAsia="等线"/>
          <w:lang w:eastAsia="zh-CN"/>
        </w:rPr>
        <w:t>calculated</w:t>
      </w:r>
      <w:r>
        <w:rPr>
          <w:rFonts w:eastAsia="等线" w:hint="eastAsia"/>
          <w:lang w:eastAsia="zh-CN"/>
        </w:rPr>
        <w:t xml:space="preserve"> by AS or </w:t>
      </w:r>
      <w:r w:rsidR="00B56F56">
        <w:rPr>
          <w:rFonts w:eastAsia="等线" w:hint="eastAsia"/>
          <w:lang w:eastAsia="zh-CN"/>
        </w:rPr>
        <w:t>provided by upper</w:t>
      </w:r>
      <w:r w:rsidR="009E592E">
        <w:rPr>
          <w:rFonts w:eastAsia="等线" w:hint="eastAsia"/>
          <w:lang w:eastAsia="zh-CN"/>
        </w:rPr>
        <w:t xml:space="preserve"> </w:t>
      </w:r>
      <w:r w:rsidR="00B56F56">
        <w:rPr>
          <w:rFonts w:eastAsia="等线" w:hint="eastAsia"/>
          <w:lang w:eastAsia="zh-CN"/>
        </w:rPr>
        <w:t>layer</w:t>
      </w:r>
      <w:r w:rsidR="009E592E">
        <w:rPr>
          <w:rFonts w:eastAsia="等线" w:hint="eastAsia"/>
          <w:lang w:eastAsia="zh-CN"/>
        </w:rPr>
        <w:t>s</w:t>
      </w:r>
      <w:r w:rsidR="00B56F56">
        <w:rPr>
          <w:rFonts w:eastAsia="等线" w:hint="eastAsia"/>
          <w:lang w:eastAsia="zh-CN"/>
        </w:rPr>
        <w:t xml:space="preserve"> as we</w:t>
      </w:r>
      <w:r w:rsidR="009E592E">
        <w:rPr>
          <w:rFonts w:eastAsia="等线" w:hint="eastAsia"/>
          <w:lang w:eastAsia="zh-CN"/>
        </w:rPr>
        <w:t xml:space="preserve"> indicate</w:t>
      </w:r>
      <w:r w:rsidR="00B56F56">
        <w:rPr>
          <w:rFonts w:eastAsia="等线" w:hint="eastAsia"/>
          <w:lang w:eastAsia="zh-CN"/>
        </w:rPr>
        <w:t xml:space="preserve"> in the editor</w:t>
      </w:r>
      <w:r w:rsidR="009E592E">
        <w:rPr>
          <w:rFonts w:eastAsia="等线"/>
          <w:lang w:eastAsia="zh-CN"/>
        </w:rPr>
        <w:t>’</w:t>
      </w:r>
      <w:r w:rsidR="009E592E">
        <w:rPr>
          <w:rFonts w:eastAsia="等线" w:hint="eastAsia"/>
          <w:lang w:eastAsia="zh-CN"/>
        </w:rPr>
        <w:t>s</w:t>
      </w:r>
      <w:r w:rsidR="00B56F56">
        <w:rPr>
          <w:rFonts w:eastAsia="等线" w:hint="eastAsia"/>
          <w:lang w:eastAsia="zh-CN"/>
        </w:rPr>
        <w:t xml:space="preserve"> note. </w:t>
      </w:r>
    </w:p>
  </w:comment>
  <w:comment w:id="38" w:author="Samsung" w:date="2021-10-20T15:15:00Z" w:initials="a">
    <w:p w14:paraId="399A5284" w14:textId="77777777" w:rsidR="00F04079" w:rsidRDefault="00F04079" w:rsidP="00F04079">
      <w:pPr>
        <w:pStyle w:val="a6"/>
      </w:pPr>
      <w:r>
        <w:rPr>
          <w:rStyle w:val="af0"/>
        </w:rPr>
        <w:annotationRef/>
      </w:r>
      <w:r>
        <w:t>We prefer to explicitly point it out in the specification that alternative IMSI is applicable only for monitoring PDCCH (and not for NPDCCH/MPDCCH).</w:t>
      </w:r>
    </w:p>
    <w:p w14:paraId="705C60A0" w14:textId="77777777" w:rsidR="00F04079" w:rsidRDefault="00F04079" w:rsidP="00F04079">
      <w:pPr>
        <w:pStyle w:val="a6"/>
      </w:pPr>
    </w:p>
    <w:p w14:paraId="22F3CFB1" w14:textId="77777777" w:rsidR="00F04079" w:rsidRDefault="00F04079" w:rsidP="00F04079">
      <w:pPr>
        <w:pStyle w:val="a6"/>
      </w:pPr>
      <w:r>
        <w:t>Hence instead of the line "UE shall use the alternative IMSI value, if available, instead of the IMSI stored in the USIM to derive the UE_ID. The alternative IMSI value is calculated based on the UE's IMSI and IMSI Offset value as defined in 23.401[23]." we suggest to add the following text for UE_ID definition.</w:t>
      </w:r>
    </w:p>
    <w:p w14:paraId="7E736CA0" w14:textId="77777777" w:rsidR="00F04079" w:rsidRDefault="00F04079" w:rsidP="00F04079">
      <w:pPr>
        <w:pStyle w:val="a6"/>
      </w:pPr>
    </w:p>
    <w:p w14:paraId="2D1B203A" w14:textId="77777777" w:rsidR="00F04079" w:rsidRDefault="00F04079" w:rsidP="00F04079">
      <w:pPr>
        <w:pStyle w:val="a6"/>
      </w:pPr>
      <w:r>
        <w:t>-     UE_ID:</w:t>
      </w:r>
    </w:p>
    <w:p w14:paraId="04B00C58" w14:textId="77777777" w:rsidR="00F04079" w:rsidRDefault="00F04079" w:rsidP="00F04079">
      <w:pPr>
        <w:pStyle w:val="a6"/>
      </w:pPr>
      <w:r>
        <w:t>If the UE supports E-UTRA connected to 5GC and NAS indicated to use 5GC for the selected cell:</w:t>
      </w:r>
    </w:p>
    <w:p w14:paraId="70D63314" w14:textId="77777777" w:rsidR="00F04079" w:rsidRDefault="00F04079" w:rsidP="00F04079">
      <w:pPr>
        <w:pStyle w:val="a6"/>
      </w:pPr>
      <w:r>
        <w:t>5G-S-TMSI mod 1024, if P-RNTI is monitored on PDCCH.</w:t>
      </w:r>
    </w:p>
    <w:p w14:paraId="64727F6C" w14:textId="77777777" w:rsidR="00F04079" w:rsidRDefault="00F04079" w:rsidP="00F04079">
      <w:pPr>
        <w:pStyle w:val="a6"/>
      </w:pPr>
      <w:r>
        <w:t>5G-S-TMSI mod 16384, if P-RNTI is monitored on NPDCCH or MPDCCH.</w:t>
      </w:r>
    </w:p>
    <w:p w14:paraId="178F4780" w14:textId="77777777" w:rsidR="00F04079" w:rsidRDefault="00F04079" w:rsidP="00F04079">
      <w:pPr>
        <w:pStyle w:val="a6"/>
      </w:pPr>
      <w:r>
        <w:t>else:</w:t>
      </w:r>
    </w:p>
    <w:p w14:paraId="6EB6B73D" w14:textId="77777777" w:rsidR="00F04079" w:rsidRPr="000F5D3C" w:rsidRDefault="00F04079" w:rsidP="00F04079">
      <w:pPr>
        <w:pStyle w:val="a6"/>
        <w:rPr>
          <w:b/>
        </w:rPr>
      </w:pPr>
      <w:r w:rsidRPr="000F5D3C">
        <w:rPr>
          <w:b/>
        </w:rPr>
        <w:t>If the IMSI offset is configured by the upper layers:</w:t>
      </w:r>
    </w:p>
    <w:p w14:paraId="72A092C6" w14:textId="77777777" w:rsidR="00F04079" w:rsidRPr="000F5D3C" w:rsidRDefault="00F04079" w:rsidP="00F04079">
      <w:pPr>
        <w:pStyle w:val="a6"/>
        <w:rPr>
          <w:b/>
        </w:rPr>
      </w:pPr>
      <w:r w:rsidRPr="000F5D3C">
        <w:rPr>
          <w:b/>
        </w:rPr>
        <w:t>alternative IMSI mod 1024, if P-RNTI is monitored on PDCCH, where alternative IMSI value is calculated using IMSI offset as specified in 23.401 [23].</w:t>
      </w:r>
    </w:p>
    <w:p w14:paraId="152B9A43" w14:textId="77777777" w:rsidR="00F04079" w:rsidRPr="000F5D3C" w:rsidRDefault="00F04079" w:rsidP="00F04079">
      <w:pPr>
        <w:pStyle w:val="a6"/>
        <w:rPr>
          <w:b/>
        </w:rPr>
      </w:pPr>
      <w:r w:rsidRPr="000F5D3C">
        <w:rPr>
          <w:b/>
        </w:rPr>
        <w:t>else:</w:t>
      </w:r>
    </w:p>
    <w:p w14:paraId="44C9B835" w14:textId="77777777" w:rsidR="00F04079" w:rsidRDefault="00F04079" w:rsidP="00F04079">
      <w:pPr>
        <w:pStyle w:val="a6"/>
      </w:pPr>
      <w:r>
        <w:t>IMSI mod 1024, if P-RNTI is monitored on PDCCH.</w:t>
      </w:r>
    </w:p>
    <w:p w14:paraId="09ACA81E" w14:textId="77777777" w:rsidR="00F04079" w:rsidRDefault="00F04079" w:rsidP="00F04079">
      <w:pPr>
        <w:pStyle w:val="a6"/>
      </w:pPr>
      <w:r>
        <w:t>IMSI mod 4096, if P-RNTI is monitored on NPDCCH.</w:t>
      </w:r>
    </w:p>
    <w:p w14:paraId="2464477F" w14:textId="3FBA38BA" w:rsidR="00F04079" w:rsidRDefault="00F04079" w:rsidP="00F04079">
      <w:pPr>
        <w:pStyle w:val="a6"/>
      </w:pPr>
      <w:r>
        <w:t>IMSI mod 16384, if P-RNTI is monitored on MPDCCH or if P-RNTI is monitored on NPDCCH and the UE supports paging on a non-anchor carrier, and if paging configuration for non-anchor carrier is provided in system information.</w:t>
      </w:r>
    </w:p>
  </w:comment>
  <w:comment w:id="41" w:author="China Telecom-Z 2.21" w:date="2021-10-20T15:18:00Z" w:initials="CT-Z">
    <w:p w14:paraId="65816DBC" w14:textId="5B7DBE6C" w:rsidR="006342EE" w:rsidRPr="006342EE" w:rsidRDefault="006342EE">
      <w:pPr>
        <w:pStyle w:val="a6"/>
        <w:rPr>
          <w:rFonts w:eastAsia="等线"/>
          <w:lang w:eastAsia="zh-CN"/>
        </w:rPr>
      </w:pPr>
      <w:r>
        <w:rPr>
          <w:rStyle w:val="af0"/>
        </w:rPr>
        <w:annotationRef/>
      </w:r>
      <w:r w:rsidR="00A14711">
        <w:rPr>
          <w:rFonts w:eastAsia="等线" w:hint="eastAsia"/>
          <w:lang w:eastAsia="zh-CN"/>
        </w:rPr>
        <w:t xml:space="preserve"> We </w:t>
      </w:r>
      <w:bookmarkStart w:id="48" w:name="_GoBack"/>
      <w:r w:rsidR="00A14711">
        <w:rPr>
          <w:rFonts w:eastAsia="等线" w:hint="eastAsia"/>
          <w:lang w:eastAsia="zh-CN"/>
        </w:rPr>
        <w:t>prefer</w:t>
      </w:r>
      <w:r>
        <w:rPr>
          <w:rFonts w:eastAsia="等线" w:hint="eastAsia"/>
          <w:lang w:eastAsia="zh-CN"/>
        </w:rPr>
        <w:t xml:space="preserve"> to</w:t>
      </w:r>
      <w:bookmarkEnd w:id="48"/>
      <w:r>
        <w:rPr>
          <w:rFonts w:eastAsia="等线" w:hint="eastAsia"/>
          <w:lang w:eastAsia="zh-CN"/>
        </w:rPr>
        <w:t xml:space="preserve"> use this structure to exclude NPDCCH and MPDCCH. What</w:t>
      </w:r>
      <w:r>
        <w:rPr>
          <w:rFonts w:eastAsia="等线"/>
          <w:lang w:eastAsia="zh-CN"/>
        </w:rPr>
        <w:t>’</w:t>
      </w:r>
      <w:r>
        <w:rPr>
          <w:rFonts w:eastAsia="等线" w:hint="eastAsia"/>
          <w:lang w:eastAsia="zh-CN"/>
        </w:rPr>
        <w:t xml:space="preserve">s more, since it is not clear whether </w:t>
      </w:r>
      <w:r w:rsidRPr="00C74F73">
        <w:t>alternative IMSI</w:t>
      </w:r>
      <w:r>
        <w:rPr>
          <w:rFonts w:eastAsia="等线" w:hint="eastAsia"/>
          <w:lang w:eastAsia="zh-CN"/>
        </w:rPr>
        <w:t xml:space="preserve"> is </w:t>
      </w:r>
      <w:r>
        <w:rPr>
          <w:rFonts w:eastAsia="等线"/>
          <w:lang w:eastAsia="zh-CN"/>
        </w:rPr>
        <w:t>calculated</w:t>
      </w:r>
      <w:r>
        <w:rPr>
          <w:rFonts w:eastAsia="等线" w:hint="eastAsia"/>
          <w:lang w:eastAsia="zh-CN"/>
        </w:rPr>
        <w:t xml:space="preserve"> by upper layer</w:t>
      </w:r>
      <w:r w:rsidR="009E592E">
        <w:rPr>
          <w:rFonts w:eastAsia="等线" w:hint="eastAsia"/>
          <w:lang w:eastAsia="zh-CN"/>
        </w:rPr>
        <w:t>s</w:t>
      </w:r>
      <w:r>
        <w:rPr>
          <w:rFonts w:eastAsia="等线" w:hint="eastAsia"/>
          <w:lang w:eastAsia="zh-CN"/>
        </w:rPr>
        <w:t xml:space="preserve"> or AS layer, the precondition here may need</w:t>
      </w:r>
      <w:r w:rsidR="00777692">
        <w:rPr>
          <w:rFonts w:eastAsia="等线" w:hint="eastAsia"/>
          <w:lang w:eastAsia="zh-CN"/>
        </w:rPr>
        <w:t xml:space="preserve"> further</w:t>
      </w:r>
      <w:r>
        <w:rPr>
          <w:rFonts w:eastAsia="等线" w:hint="eastAsia"/>
          <w:lang w:eastAsia="zh-CN"/>
        </w:rPr>
        <w:t xml:space="preserve"> update based on RAN conclusion.</w:t>
      </w:r>
    </w:p>
  </w:comment>
  <w:comment w:id="52" w:author="Samsung" w:date="2021-10-20T15:15:00Z" w:initials="a">
    <w:p w14:paraId="0774FFE7" w14:textId="2E66546D" w:rsidR="00F04079" w:rsidRDefault="00F04079">
      <w:pPr>
        <w:pStyle w:val="a6"/>
      </w:pPr>
      <w:r>
        <w:rPr>
          <w:rStyle w:val="af0"/>
        </w:rPr>
        <w:annotationRef/>
      </w:r>
      <w:r>
        <w:t>As mentioned above, we suggest replacing this line with the changes in UE_ID 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08EBD1" w15:done="0"/>
  <w15:commentEx w15:paraId="548ACAEA" w15:paraIdParent="6908EBD1" w15:done="0"/>
  <w15:commentEx w15:paraId="0DF42907" w15:paraIdParent="6908EBD1" w15:done="0"/>
  <w15:commentEx w15:paraId="2464477F" w15:done="0"/>
  <w15:commentEx w15:paraId="0774F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C2545" w16cex:dateUtc="2021-09-14T12:07:00Z"/>
  <w16cex:commentExtensible w16cex:durableId="24EB2BED" w16cex:dateUtc="2021-09-14T12:10:00Z"/>
  <w16cex:commentExtensible w16cex:durableId="24F700A0" w16cex:dateUtc="2021-09-23T11:33:00Z"/>
  <w16cex:commentExtensible w16cex:durableId="24F7114E" w16cex:dateUtc="2021-09-23T12:44:00Z"/>
  <w16cex:commentExtensible w16cex:durableId="24EC2B49" w16cex:dateUtc="2021-09-15T06:20:00Z"/>
  <w16cex:commentExtensible w16cex:durableId="24EB2D4E" w16cex:dateUtc="2021-09-14T12:16:00Z"/>
  <w16cex:commentExtensible w16cex:durableId="24F701FC" w16cex:dateUtc="2021-09-23T11:39:00Z"/>
  <w16cex:commentExtensible w16cex:durableId="24F70E5C" w16cex:dateUtc="2021-09-23T12:31:00Z"/>
  <w16cex:commentExtensible w16cex:durableId="24F70EB7" w16cex:dateUtc="2021-09-23T12:33:00Z"/>
  <w16cex:commentExtensible w16cex:durableId="24F70F56" w16cex:dateUtc="2021-09-23T12:36:00Z"/>
  <w16cex:commentExtensible w16cex:durableId="24EC2EF0" w16cex:dateUtc="2021-09-15T06:36:00Z"/>
  <w16cex:commentExtensible w16cex:durableId="24EB2ECA" w16cex:dateUtc="2021-09-1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65B074" w16cid:durableId="24FC2545"/>
  <w16cid:commentId w16cid:paraId="6F3E8E6D" w16cid:durableId="24DB5885"/>
  <w16cid:commentId w16cid:paraId="38327D11" w16cid:durableId="24EB2BED"/>
  <w16cid:commentId w16cid:paraId="6AE2E15B" w16cid:durableId="24F700A0"/>
  <w16cid:commentId w16cid:paraId="4A30F884" w16cid:durableId="24F7114E"/>
  <w16cid:commentId w16cid:paraId="4E42717E" w16cid:durableId="24EC2B49"/>
  <w16cid:commentId w16cid:paraId="67D9F0B9" w16cid:durableId="24DB58A0"/>
  <w16cid:commentId w16cid:paraId="684A25C7" w16cid:durableId="24DB58B4"/>
  <w16cid:commentId w16cid:paraId="2251A521" w16cid:durableId="24EB2D4E"/>
  <w16cid:commentId w16cid:paraId="591E51F3" w16cid:durableId="24F701FC"/>
  <w16cid:commentId w16cid:paraId="5CF036F2" w16cid:durableId="24F70E5C"/>
  <w16cid:commentId w16cid:paraId="13B91EBB" w16cid:durableId="24DB58F2"/>
  <w16cid:commentId w16cid:paraId="1A9DD621" w16cid:durableId="24DB58FE"/>
  <w16cid:commentId w16cid:paraId="7B3CBE8C" w16cid:durableId="24F70EB7"/>
  <w16cid:commentId w16cid:paraId="34C61CDA" w16cid:durableId="24F70F56"/>
  <w16cid:commentId w16cid:paraId="7EF3F23D" w16cid:durableId="24EC2EF0"/>
  <w16cid:commentId w16cid:paraId="5D79FB92" w16cid:durableId="24EB2EC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7A4BF5" w14:textId="77777777" w:rsidR="00781304" w:rsidRDefault="00781304">
      <w:pPr>
        <w:spacing w:after="0"/>
      </w:pPr>
      <w:r>
        <w:separator/>
      </w:r>
    </w:p>
  </w:endnote>
  <w:endnote w:type="continuationSeparator" w:id="0">
    <w:p w14:paraId="5A4FBB15" w14:textId="77777777" w:rsidR="00781304" w:rsidRDefault="00781304">
      <w:pPr>
        <w:spacing w:after="0"/>
      </w:pPr>
      <w:r>
        <w:continuationSeparator/>
      </w:r>
    </w:p>
  </w:endnote>
  <w:endnote w:type="continuationNotice" w:id="1">
    <w:p w14:paraId="1AA500F1" w14:textId="77777777" w:rsidR="00781304" w:rsidRDefault="007813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Yu Mincho">
    <w:panose1 w:val="02020400000000000000"/>
    <w:charset w:val="80"/>
    <w:family w:val="roman"/>
    <w:pitch w:val="variable"/>
    <w:sig w:usb0="800002E7" w:usb1="2AC7FCF0"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B637A" w14:textId="77777777" w:rsidR="00A337FA" w:rsidRDefault="00A337FA">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B2476F" w14:textId="77777777" w:rsidR="00781304" w:rsidRDefault="00781304">
      <w:pPr>
        <w:spacing w:after="0"/>
      </w:pPr>
      <w:r>
        <w:separator/>
      </w:r>
    </w:p>
  </w:footnote>
  <w:footnote w:type="continuationSeparator" w:id="0">
    <w:p w14:paraId="25B2A6A3" w14:textId="77777777" w:rsidR="00781304" w:rsidRDefault="00781304">
      <w:pPr>
        <w:spacing w:after="0"/>
      </w:pPr>
      <w:r>
        <w:continuationSeparator/>
      </w:r>
    </w:p>
  </w:footnote>
  <w:footnote w:type="continuationNotice" w:id="1">
    <w:p w14:paraId="57779172" w14:textId="77777777" w:rsidR="00781304" w:rsidRDefault="0078130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F47EA" w14:textId="694B6FC0" w:rsidR="00A337FA" w:rsidRDefault="00A337F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14711">
      <w:rPr>
        <w:rFonts w:ascii="Arial" w:hAnsi="Arial" w:cs="Arial"/>
        <w:b/>
        <w:noProof/>
        <w:sz w:val="18"/>
        <w:szCs w:val="18"/>
      </w:rPr>
      <w:t>5</w:t>
    </w:r>
    <w:r>
      <w:rPr>
        <w:rFonts w:ascii="Arial" w:hAnsi="Arial" w:cs="Arial"/>
        <w:b/>
        <w:sz w:val="18"/>
        <w:szCs w:val="18"/>
      </w:rPr>
      <w:fldChar w:fldCharType="end"/>
    </w:r>
  </w:p>
  <w:p w14:paraId="1566B6D3" w14:textId="77777777" w:rsidR="00A337FA" w:rsidRDefault="00A337FA">
    <w:pPr>
      <w:pStyle w:val="a9"/>
    </w:pPr>
  </w:p>
  <w:p w14:paraId="208075D3" w14:textId="77777777" w:rsidR="00A337FA" w:rsidRDefault="00A337F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53174F31"/>
    <w:multiLevelType w:val="hybridMultilevel"/>
    <w:tmpl w:val="9AE6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76950"/>
    <w:multiLevelType w:val="multilevel"/>
    <w:tmpl w:val="70176950"/>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4"/>
  </w:num>
  <w:num w:numId="2">
    <w:abstractNumId w:val="1"/>
  </w:num>
  <w:num w:numId="3">
    <w:abstractNumId w:val="3"/>
  </w:num>
  <w:num w:numId="4">
    <w:abstractNumId w:val="0"/>
  </w:num>
  <w:num w:numId="5">
    <w:abstractNumId w:val="4"/>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MediaTek (Felix)">
    <w15:presenceInfo w15:providerId="None" w15:userId="MediaTek (Felix)"/>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0B2"/>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0D71"/>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2EE"/>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692"/>
    <w:rsid w:val="007777FA"/>
    <w:rsid w:val="0077793F"/>
    <w:rsid w:val="007779AF"/>
    <w:rsid w:val="007779C0"/>
    <w:rsid w:val="00780201"/>
    <w:rsid w:val="00780410"/>
    <w:rsid w:val="007806BB"/>
    <w:rsid w:val="00780C43"/>
    <w:rsid w:val="00780F7F"/>
    <w:rsid w:val="00780FDE"/>
    <w:rsid w:val="00781304"/>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860"/>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328"/>
    <w:rsid w:val="00830849"/>
    <w:rsid w:val="00830929"/>
    <w:rsid w:val="00830D78"/>
    <w:rsid w:val="00830FCD"/>
    <w:rsid w:val="008315D0"/>
    <w:rsid w:val="00831DAC"/>
    <w:rsid w:val="008320DD"/>
    <w:rsid w:val="00832171"/>
    <w:rsid w:val="0083231B"/>
    <w:rsid w:val="008325C2"/>
    <w:rsid w:val="00832700"/>
    <w:rsid w:val="008329A9"/>
    <w:rsid w:val="00832B5F"/>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771"/>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92E"/>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A91"/>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11"/>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63"/>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B51"/>
    <w:rsid w:val="00A820B7"/>
    <w:rsid w:val="00A821AE"/>
    <w:rsid w:val="00A82346"/>
    <w:rsid w:val="00A82436"/>
    <w:rsid w:val="00A825B1"/>
    <w:rsid w:val="00A827D9"/>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56"/>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83A"/>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4F08"/>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079"/>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450315458">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header" Target="header1.xml"/><Relationship Id="rId142"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theme" Target="theme/theme1.xml"/><Relationship Id="rId14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C:\Users\terhentt\Documents\Tdocs\RAN2\RAN2_112-e\R2-2011241.zip" TargetMode="Externa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4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5BD6E66-1E9B-4E01-9E81-A61415BD7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2</Pages>
  <Words>3084</Words>
  <Characters>1758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0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China Telecom-Z 2.21</cp:lastModifiedBy>
  <cp:revision>3</cp:revision>
  <cp:lastPrinted>2017-05-08T10:55:00Z</cp:lastPrinted>
  <dcterms:created xsi:type="dcterms:W3CDTF">2021-10-20T07:15:00Z</dcterms:created>
  <dcterms:modified xsi:type="dcterms:W3CDTF">2021-10-20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KSOProductBuildVer">
    <vt:lpwstr>2052-11.1.0.10667</vt:lpwstr>
  </property>
  <property fmtid="{D5CDD505-2E9C-101B-9397-08002B2CF9AE}" pid="60" name="ICV">
    <vt:lpwstr>FAE53929CC504B33BD79E047F6CFCDC6</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34110025</vt:lpwstr>
  </property>
</Properties>
</file>